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D19DB5" w14:textId="20AA11B0" w:rsidR="00410712" w:rsidRDefault="0098452C" w:rsidP="00957DD2">
      <w:pPr>
        <w:spacing w:line="480" w:lineRule="auto"/>
        <w:jc w:val="both"/>
        <w:rPr>
          <w:rFonts w:asciiTheme="majorHAnsi" w:hAnsiTheme="majorHAnsi"/>
        </w:rPr>
      </w:pPr>
      <w:r w:rsidRPr="00E356E4">
        <w:rPr>
          <w:rFonts w:asciiTheme="majorHAnsi" w:hAnsiTheme="majorHAnsi"/>
          <w:b/>
        </w:rPr>
        <w:t>Supplementary Online</w:t>
      </w:r>
      <w:r w:rsidR="00F00DF6" w:rsidRPr="00E356E4">
        <w:rPr>
          <w:rFonts w:asciiTheme="majorHAnsi" w:hAnsiTheme="majorHAnsi"/>
          <w:b/>
        </w:rPr>
        <w:t xml:space="preserve"> Table 1.</w:t>
      </w:r>
      <w:r w:rsidR="00F00DF6">
        <w:rPr>
          <w:rFonts w:asciiTheme="majorHAnsi" w:hAnsiTheme="majorHAnsi"/>
        </w:rPr>
        <w:t xml:space="preserve"> </w:t>
      </w:r>
      <w:r w:rsidR="004803A7">
        <w:rPr>
          <w:rFonts w:asciiTheme="majorHAnsi" w:hAnsiTheme="majorHAnsi"/>
        </w:rPr>
        <w:t>NIRS-IVUS assessment of 4mm segment located p</w:t>
      </w:r>
      <w:r w:rsidR="00744F7C">
        <w:rPr>
          <w:rFonts w:asciiTheme="majorHAnsi" w:hAnsiTheme="majorHAnsi"/>
        </w:rPr>
        <w:t>roximally to the implanted stent</w:t>
      </w:r>
    </w:p>
    <w:p w14:paraId="37755E29" w14:textId="77777777" w:rsidR="00E356E4" w:rsidRPr="0006089E" w:rsidRDefault="00E356E4" w:rsidP="00957DD2">
      <w:pPr>
        <w:spacing w:line="480" w:lineRule="auto"/>
        <w:jc w:val="both"/>
        <w:rPr>
          <w:rFonts w:asciiTheme="majorHAnsi" w:hAnsiTheme="majorHAnsi"/>
        </w:rPr>
      </w:pPr>
    </w:p>
    <w:tbl>
      <w:tblPr>
        <w:tblpPr w:leftFromText="180" w:rightFromText="180" w:vertAnchor="text" w:tblpY="1"/>
        <w:tblOverlap w:val="never"/>
        <w:tblW w:w="13433" w:type="dxa"/>
        <w:tblLook w:val="04A0" w:firstRow="1" w:lastRow="0" w:firstColumn="1" w:lastColumn="0" w:noHBand="0" w:noVBand="1"/>
      </w:tblPr>
      <w:tblGrid>
        <w:gridCol w:w="3085"/>
        <w:gridCol w:w="2410"/>
        <w:gridCol w:w="2410"/>
        <w:gridCol w:w="772"/>
        <w:gridCol w:w="1985"/>
        <w:gridCol w:w="1896"/>
        <w:gridCol w:w="875"/>
      </w:tblGrid>
      <w:tr w:rsidR="004803A7" w:rsidRPr="00E356E4" w14:paraId="1AFFFDA9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08484E1A" w14:textId="77777777" w:rsidR="004803A7" w:rsidRPr="00E356E4" w:rsidRDefault="004803A7" w:rsidP="0034653D">
            <w:pPr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820" w:type="dxa"/>
            <w:gridSpan w:val="2"/>
            <w:shd w:val="clear" w:color="000000" w:fill="FFFFFF"/>
            <w:noWrap/>
            <w:vAlign w:val="bottom"/>
          </w:tcPr>
          <w:p w14:paraId="58E8FF7B" w14:textId="3A6CB3DF" w:rsidR="004803A7" w:rsidRPr="00E356E4" w:rsidRDefault="004803A7" w:rsidP="0034653D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Low </w:t>
            </w:r>
            <w:r w:rsid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lipid</w:t>
            </w:r>
            <w:r w:rsidR="0006089E"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 </w:t>
            </w:r>
            <w:r w:rsid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b</w:t>
            </w: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urden </w:t>
            </w:r>
            <w:r w:rsidR="0006089E"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lesions</w:t>
            </w: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 (n=41)</w:t>
            </w:r>
          </w:p>
        </w:tc>
        <w:tc>
          <w:tcPr>
            <w:tcW w:w="772" w:type="dxa"/>
            <w:shd w:val="clear" w:color="auto" w:fill="auto"/>
            <w:noWrap/>
            <w:vAlign w:val="bottom"/>
          </w:tcPr>
          <w:p w14:paraId="7D9DE8D2" w14:textId="77777777" w:rsidR="004803A7" w:rsidRPr="00E356E4" w:rsidRDefault="004803A7" w:rsidP="0034653D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3881" w:type="dxa"/>
            <w:gridSpan w:val="2"/>
          </w:tcPr>
          <w:p w14:paraId="2DF9CA02" w14:textId="16E9F1C7" w:rsidR="004803A7" w:rsidRPr="00E356E4" w:rsidRDefault="004803A7" w:rsidP="0034653D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High </w:t>
            </w:r>
            <w:r w:rsid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lipid</w:t>
            </w:r>
            <w:r w:rsidR="0006089E"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 </w:t>
            </w:r>
            <w:r w:rsid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b</w:t>
            </w:r>
            <w:r w:rsidR="0006089E"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urden lesions </w:t>
            </w: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(n=9)</w:t>
            </w:r>
          </w:p>
        </w:tc>
        <w:tc>
          <w:tcPr>
            <w:tcW w:w="875" w:type="dxa"/>
          </w:tcPr>
          <w:p w14:paraId="62C7832B" w14:textId="77777777" w:rsidR="004803A7" w:rsidRPr="00E356E4" w:rsidRDefault="004803A7" w:rsidP="0034653D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</w:p>
        </w:tc>
      </w:tr>
      <w:tr w:rsidR="004803A7" w:rsidRPr="00E356E4" w14:paraId="60CB9952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69B30B97" w14:textId="77777777" w:rsidR="004803A7" w:rsidRPr="00E356E4" w:rsidRDefault="004803A7" w:rsidP="0034653D">
            <w:pPr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Parameters 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14D09FD6" w14:textId="77777777" w:rsidR="004803A7" w:rsidRPr="00E356E4" w:rsidRDefault="004803A7" w:rsidP="0034653D">
            <w:pPr>
              <w:jc w:val="center"/>
              <w:rPr>
                <w:rFonts w:asciiTheme="majorHAnsi" w:eastAsia="Times New Roman" w:hAnsiTheme="majorHAnsi" w:cstheme="majorHAnsi"/>
                <w:bCs/>
                <w:noProof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noProof/>
                <w:sz w:val="20"/>
                <w:szCs w:val="20"/>
              </w:rPr>
              <w:t>Pre-stenting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22909183" w14:textId="77777777" w:rsidR="004803A7" w:rsidRPr="00E356E4" w:rsidRDefault="004803A7" w:rsidP="0034653D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Post-stenting</w:t>
            </w:r>
          </w:p>
        </w:tc>
        <w:tc>
          <w:tcPr>
            <w:tcW w:w="772" w:type="dxa"/>
            <w:shd w:val="clear" w:color="auto" w:fill="auto"/>
            <w:noWrap/>
            <w:vAlign w:val="bottom"/>
          </w:tcPr>
          <w:p w14:paraId="1F2B0DFB" w14:textId="77777777" w:rsidR="004803A7" w:rsidRPr="00E356E4" w:rsidRDefault="004803A7" w:rsidP="0034653D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P</w:t>
            </w:r>
          </w:p>
        </w:tc>
        <w:tc>
          <w:tcPr>
            <w:tcW w:w="1985" w:type="dxa"/>
          </w:tcPr>
          <w:p w14:paraId="51C42349" w14:textId="77777777" w:rsidR="004803A7" w:rsidRPr="00E356E4" w:rsidRDefault="004803A7" w:rsidP="0034653D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Pre-stenting</w:t>
            </w:r>
          </w:p>
        </w:tc>
        <w:tc>
          <w:tcPr>
            <w:tcW w:w="1896" w:type="dxa"/>
          </w:tcPr>
          <w:p w14:paraId="6C8A7DD6" w14:textId="77777777" w:rsidR="004803A7" w:rsidRPr="00E356E4" w:rsidRDefault="004803A7" w:rsidP="0034653D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Post-stenting</w:t>
            </w:r>
          </w:p>
        </w:tc>
        <w:tc>
          <w:tcPr>
            <w:tcW w:w="875" w:type="dxa"/>
          </w:tcPr>
          <w:p w14:paraId="180A5E2D" w14:textId="77777777" w:rsidR="004803A7" w:rsidRPr="00E356E4" w:rsidRDefault="004803A7" w:rsidP="0034653D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P</w:t>
            </w:r>
          </w:p>
        </w:tc>
      </w:tr>
      <w:tr w:rsidR="00744F7C" w:rsidRPr="00E356E4" w14:paraId="1B327EFD" w14:textId="77777777" w:rsidTr="00E356E4">
        <w:trPr>
          <w:trHeight w:val="280"/>
        </w:trPr>
        <w:tc>
          <w:tcPr>
            <w:tcW w:w="13433" w:type="dxa"/>
            <w:gridSpan w:val="7"/>
            <w:tcBorders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36D8188C" w14:textId="5607C27C" w:rsidR="00744F7C" w:rsidRPr="00E356E4" w:rsidRDefault="00744F7C" w:rsidP="00744F7C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 4mm long segment</w:t>
            </w:r>
            <w:r w:rsidR="0006089E"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 adjacent to the implanted stent</w:t>
            </w:r>
          </w:p>
        </w:tc>
      </w:tr>
      <w:tr w:rsidR="004803A7" w:rsidRPr="00E356E4" w14:paraId="6D2B89CE" w14:textId="77777777" w:rsidTr="00E356E4">
        <w:trPr>
          <w:trHeight w:val="280"/>
        </w:trPr>
        <w:tc>
          <w:tcPr>
            <w:tcW w:w="3085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7B3E785D" w14:textId="38D7936E" w:rsidR="004803A7" w:rsidRPr="00E356E4" w:rsidRDefault="004803A7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MLD (mm)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269C7A6D" w14:textId="0676C80F" w:rsidR="004803A7" w:rsidRPr="00E356E4" w:rsidRDefault="0096128F" w:rsidP="004803A7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.5</w:t>
            </w:r>
            <w:r w:rsidR="00DD505A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(2.3</w:t>
            </w:r>
            <w:r w:rsidR="00DD505A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, 2.9</w:t>
            </w:r>
            <w:r w:rsidR="00DD505A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5C117E23" w14:textId="3E707760" w:rsidR="004803A7" w:rsidRPr="00E356E4" w:rsidRDefault="0096128F" w:rsidP="004803A7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.7</w:t>
            </w:r>
            <w:r w:rsidR="00DD505A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(2.4</w:t>
            </w:r>
            <w:r w:rsidR="00DD505A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, 2.9</w:t>
            </w:r>
            <w:r w:rsidR="00DD505A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77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2620FD0D" w14:textId="4DB1036A" w:rsidR="004803A7" w:rsidRPr="00E356E4" w:rsidRDefault="0096128F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381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5A98AA9F" w14:textId="3E2BAA51" w:rsidR="004803A7" w:rsidRPr="00E356E4" w:rsidRDefault="009567D6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.13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40</w:t>
            </w:r>
          </w:p>
        </w:tc>
        <w:tc>
          <w:tcPr>
            <w:tcW w:w="1896" w:type="dxa"/>
            <w:tcBorders>
              <w:top w:val="single" w:sz="4" w:space="0" w:color="auto"/>
            </w:tcBorders>
          </w:tcPr>
          <w:p w14:paraId="2DD679DE" w14:textId="09F0F77C" w:rsidR="004803A7" w:rsidRPr="00E356E4" w:rsidRDefault="009567D6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.68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37</w:t>
            </w:r>
          </w:p>
        </w:tc>
        <w:tc>
          <w:tcPr>
            <w:tcW w:w="875" w:type="dxa"/>
            <w:tcBorders>
              <w:top w:val="single" w:sz="4" w:space="0" w:color="auto"/>
            </w:tcBorders>
          </w:tcPr>
          <w:p w14:paraId="180E06E7" w14:textId="4CD248C1" w:rsidR="004803A7" w:rsidRPr="00E356E4" w:rsidRDefault="009567D6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47</w:t>
            </w:r>
          </w:p>
        </w:tc>
      </w:tr>
      <w:tr w:rsidR="004803A7" w:rsidRPr="00E356E4" w14:paraId="07D7B0F2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3A52A563" w14:textId="413FB24F" w:rsidR="004803A7" w:rsidRPr="00E356E4" w:rsidRDefault="004803A7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MLA (mm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2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0F9FA30E" w14:textId="22B1FC13" w:rsidR="004803A7" w:rsidRPr="00E356E4" w:rsidRDefault="0096128F" w:rsidP="004803A7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6.4</w:t>
            </w:r>
            <w:r w:rsidR="00DD505A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(5.52, 7.35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7A3F0CA0" w14:textId="558ADFBF" w:rsidR="004803A7" w:rsidRPr="00E356E4" w:rsidRDefault="0096128F" w:rsidP="004803A7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6.5</w:t>
            </w:r>
            <w:r w:rsidR="00DD505A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(5.57, 7.62)</w:t>
            </w:r>
          </w:p>
        </w:tc>
        <w:tc>
          <w:tcPr>
            <w:tcW w:w="772" w:type="dxa"/>
            <w:shd w:val="clear" w:color="auto" w:fill="auto"/>
            <w:noWrap/>
            <w:vAlign w:val="bottom"/>
          </w:tcPr>
          <w:p w14:paraId="5FD44D56" w14:textId="7060ED41" w:rsidR="004803A7" w:rsidRPr="00E356E4" w:rsidRDefault="0096128F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770</w:t>
            </w:r>
          </w:p>
        </w:tc>
        <w:tc>
          <w:tcPr>
            <w:tcW w:w="1985" w:type="dxa"/>
          </w:tcPr>
          <w:p w14:paraId="6EA7B5C7" w14:textId="17E33B8B" w:rsidR="004803A7" w:rsidRPr="00E356E4" w:rsidRDefault="009567D6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.50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.21</w:t>
            </w:r>
          </w:p>
        </w:tc>
        <w:tc>
          <w:tcPr>
            <w:tcW w:w="1896" w:type="dxa"/>
          </w:tcPr>
          <w:p w14:paraId="32F595D2" w14:textId="7C2B600D" w:rsidR="004803A7" w:rsidRPr="00E356E4" w:rsidRDefault="009567D6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7.20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.32</w:t>
            </w:r>
          </w:p>
        </w:tc>
        <w:tc>
          <w:tcPr>
            <w:tcW w:w="875" w:type="dxa"/>
          </w:tcPr>
          <w:p w14:paraId="12815CF4" w14:textId="78C00985" w:rsidR="004803A7" w:rsidRPr="00E356E4" w:rsidRDefault="009567D6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54</w:t>
            </w:r>
          </w:p>
        </w:tc>
      </w:tr>
      <w:tr w:rsidR="004803A7" w:rsidRPr="00E356E4" w14:paraId="24E64217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78ABDF25" w14:textId="43A86840" w:rsidR="004803A7" w:rsidRPr="00E356E4" w:rsidRDefault="004803A7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Lumen Volume (mm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3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749C8739" w14:textId="4004CCB4" w:rsidR="004803A7" w:rsidRPr="00E356E4" w:rsidRDefault="0096128F" w:rsidP="004803A7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0.9</w:t>
            </w:r>
            <w:r w:rsidR="00DD505A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(15.8</w:t>
            </w:r>
            <w:r w:rsidR="00DD505A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, 39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33FC8E6B" w14:textId="15242966" w:rsidR="004803A7" w:rsidRPr="00E356E4" w:rsidRDefault="0096128F" w:rsidP="004803A7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3.40 (28.3</w:t>
            </w:r>
            <w:r w:rsidR="00DD505A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, 40.0</w:t>
            </w:r>
            <w:r w:rsidR="00DD505A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772" w:type="dxa"/>
            <w:shd w:val="clear" w:color="auto" w:fill="auto"/>
            <w:noWrap/>
            <w:vAlign w:val="bottom"/>
          </w:tcPr>
          <w:p w14:paraId="7AF06A52" w14:textId="3B1799AA" w:rsidR="004803A7" w:rsidRPr="00E356E4" w:rsidRDefault="0096128F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328</w:t>
            </w:r>
          </w:p>
        </w:tc>
        <w:tc>
          <w:tcPr>
            <w:tcW w:w="1985" w:type="dxa"/>
          </w:tcPr>
          <w:p w14:paraId="742BC89E" w14:textId="4D7848D3" w:rsidR="004803A7" w:rsidRPr="00E356E4" w:rsidRDefault="009567D6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5.00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.20</w:t>
            </w:r>
          </w:p>
        </w:tc>
        <w:tc>
          <w:tcPr>
            <w:tcW w:w="1896" w:type="dxa"/>
          </w:tcPr>
          <w:p w14:paraId="4EBC46EA" w14:textId="6CF7B036" w:rsidR="004803A7" w:rsidRPr="00E356E4" w:rsidRDefault="009567D6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5.51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9.18</w:t>
            </w:r>
          </w:p>
        </w:tc>
        <w:tc>
          <w:tcPr>
            <w:tcW w:w="875" w:type="dxa"/>
          </w:tcPr>
          <w:p w14:paraId="27F9600B" w14:textId="536DB6BB" w:rsidR="004803A7" w:rsidRPr="00E356E4" w:rsidRDefault="009567D6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21</w:t>
            </w:r>
          </w:p>
        </w:tc>
      </w:tr>
      <w:tr w:rsidR="004803A7" w:rsidRPr="00E356E4" w14:paraId="1199C62C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0EEE934F" w14:textId="2EB43A24" w:rsidR="004803A7" w:rsidRPr="00E356E4" w:rsidRDefault="004803A7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EEM volume (mm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3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shd w:val="clear" w:color="000000" w:fill="FFFFFF"/>
            <w:noWrap/>
            <w:vAlign w:val="center"/>
          </w:tcPr>
          <w:p w14:paraId="7195EA47" w14:textId="5C33D386" w:rsidR="004803A7" w:rsidRPr="00E356E4" w:rsidRDefault="0096128F" w:rsidP="004803A7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56.45 </w:t>
            </w:r>
            <w:r w:rsidR="009E70BF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(49.90, 67.70)</w:t>
            </w:r>
          </w:p>
        </w:tc>
        <w:tc>
          <w:tcPr>
            <w:tcW w:w="2410" w:type="dxa"/>
            <w:shd w:val="clear" w:color="000000" w:fill="FFFFFF"/>
            <w:noWrap/>
            <w:vAlign w:val="center"/>
          </w:tcPr>
          <w:p w14:paraId="1F49A8EB" w14:textId="7A2096D6" w:rsidR="004803A7" w:rsidRPr="00E356E4" w:rsidRDefault="009E70BF" w:rsidP="004803A7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9.30 (53.40, 75.70)</w:t>
            </w:r>
          </w:p>
        </w:tc>
        <w:tc>
          <w:tcPr>
            <w:tcW w:w="772" w:type="dxa"/>
            <w:shd w:val="clear" w:color="auto" w:fill="auto"/>
            <w:noWrap/>
            <w:vAlign w:val="center"/>
          </w:tcPr>
          <w:p w14:paraId="67E2146A" w14:textId="0920D1F0" w:rsidR="004803A7" w:rsidRPr="00E356E4" w:rsidRDefault="009E70BF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20</w:t>
            </w:r>
          </w:p>
        </w:tc>
        <w:tc>
          <w:tcPr>
            <w:tcW w:w="1985" w:type="dxa"/>
          </w:tcPr>
          <w:p w14:paraId="67360690" w14:textId="4761FA3C" w:rsidR="004803A7" w:rsidRPr="00E356E4" w:rsidRDefault="00C56E3E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6.45 (52.17, 70.30)</w:t>
            </w:r>
          </w:p>
        </w:tc>
        <w:tc>
          <w:tcPr>
            <w:tcW w:w="1896" w:type="dxa"/>
          </w:tcPr>
          <w:p w14:paraId="1EA6BD46" w14:textId="5DF63C3E" w:rsidR="004803A7" w:rsidRPr="00E356E4" w:rsidRDefault="00C56E3E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65 (58.45, 80.02)</w:t>
            </w:r>
          </w:p>
        </w:tc>
        <w:tc>
          <w:tcPr>
            <w:tcW w:w="875" w:type="dxa"/>
          </w:tcPr>
          <w:p w14:paraId="7DB7DCAD" w14:textId="03669C13" w:rsidR="004803A7" w:rsidRPr="00E356E4" w:rsidRDefault="00C56E3E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28</w:t>
            </w:r>
          </w:p>
        </w:tc>
      </w:tr>
      <w:tr w:rsidR="0054547B" w:rsidRPr="00E356E4" w14:paraId="3BB7CBF6" w14:textId="77777777" w:rsidTr="00133891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68F3D73A" w14:textId="0A4A5DD2" w:rsidR="0054547B" w:rsidRPr="00E356E4" w:rsidRDefault="0054547B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60EA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Δ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EEM Volum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60E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mm</w:t>
            </w:r>
            <w:r w:rsidRPr="00E60E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3</w:t>
            </w:r>
            <w:r w:rsidRPr="00E60E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20" w:type="dxa"/>
            <w:gridSpan w:val="2"/>
            <w:shd w:val="clear" w:color="000000" w:fill="FFFFFF"/>
            <w:noWrap/>
            <w:vAlign w:val="center"/>
          </w:tcPr>
          <w:p w14:paraId="7D70CD80" w14:textId="7C1A8360" w:rsidR="0054547B" w:rsidRPr="00E356E4" w:rsidRDefault="0054547B" w:rsidP="004803A7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1.30 (-2.3, 6.9)</w:t>
            </w:r>
          </w:p>
        </w:tc>
        <w:tc>
          <w:tcPr>
            <w:tcW w:w="772" w:type="dxa"/>
            <w:shd w:val="clear" w:color="auto" w:fill="auto"/>
            <w:noWrap/>
            <w:vAlign w:val="center"/>
          </w:tcPr>
          <w:p w14:paraId="6B8896EB" w14:textId="77777777" w:rsidR="0054547B" w:rsidRPr="00E356E4" w:rsidRDefault="0054547B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3881" w:type="dxa"/>
            <w:gridSpan w:val="2"/>
          </w:tcPr>
          <w:p w14:paraId="4DA255A3" w14:textId="652143B5" w:rsidR="0054547B" w:rsidRPr="00E356E4" w:rsidRDefault="0054547B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8.70 (5.00, 11.10)</w:t>
            </w:r>
          </w:p>
        </w:tc>
        <w:tc>
          <w:tcPr>
            <w:tcW w:w="875" w:type="dxa"/>
          </w:tcPr>
          <w:p w14:paraId="67BC3E88" w14:textId="08AF88D5" w:rsidR="0054547B" w:rsidRPr="00E356E4" w:rsidRDefault="0054547B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0.038</w:t>
            </w:r>
          </w:p>
        </w:tc>
      </w:tr>
      <w:tr w:rsidR="004803A7" w:rsidRPr="00E356E4" w14:paraId="2711B579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53543A0F" w14:textId="53273737" w:rsidR="004803A7" w:rsidRPr="00E356E4" w:rsidRDefault="004803A7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Plaque Volume (mm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3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61443481" w14:textId="66A8EE0D" w:rsidR="004803A7" w:rsidRPr="00E356E4" w:rsidRDefault="00683A22" w:rsidP="004803A7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8.35 (18.70, 35.40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109F17A7" w14:textId="09E20ABD" w:rsidR="004803A7" w:rsidRPr="00E356E4" w:rsidRDefault="00683A22" w:rsidP="004803A7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8.75 (20.80, 37.00)</w:t>
            </w:r>
          </w:p>
        </w:tc>
        <w:tc>
          <w:tcPr>
            <w:tcW w:w="772" w:type="dxa"/>
            <w:shd w:val="clear" w:color="auto" w:fill="auto"/>
            <w:noWrap/>
            <w:vAlign w:val="bottom"/>
          </w:tcPr>
          <w:p w14:paraId="425B0C87" w14:textId="6CF9D9C0" w:rsidR="004803A7" w:rsidRPr="00E356E4" w:rsidRDefault="00683A22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85</w:t>
            </w:r>
          </w:p>
        </w:tc>
        <w:tc>
          <w:tcPr>
            <w:tcW w:w="1985" w:type="dxa"/>
          </w:tcPr>
          <w:p w14:paraId="39FC6CFD" w14:textId="62654FF5" w:rsidR="004803A7" w:rsidRPr="00E356E4" w:rsidRDefault="00C56E3E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2.50 (29.05, 41.02)</w:t>
            </w:r>
          </w:p>
        </w:tc>
        <w:tc>
          <w:tcPr>
            <w:tcW w:w="1896" w:type="dxa"/>
          </w:tcPr>
          <w:p w14:paraId="23EDE680" w14:textId="14F05D7A" w:rsidR="004803A7" w:rsidRPr="00E356E4" w:rsidRDefault="00C56E3E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3.20 (23.35, 40.05)</w:t>
            </w:r>
          </w:p>
        </w:tc>
        <w:tc>
          <w:tcPr>
            <w:tcW w:w="875" w:type="dxa"/>
          </w:tcPr>
          <w:p w14:paraId="78B08600" w14:textId="71C84ECD" w:rsidR="004803A7" w:rsidRPr="00E356E4" w:rsidRDefault="00C56E3E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600</w:t>
            </w:r>
          </w:p>
        </w:tc>
      </w:tr>
      <w:tr w:rsidR="004803A7" w:rsidRPr="00E356E4" w14:paraId="1338CB68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6D6BA604" w14:textId="227E2567" w:rsidR="004803A7" w:rsidRPr="00E356E4" w:rsidRDefault="004803A7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maxLCBI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bscript"/>
              </w:rPr>
              <w:t>4mm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55CCD718" w14:textId="5A14EB1F" w:rsidR="004803A7" w:rsidRPr="00E356E4" w:rsidRDefault="00683A22" w:rsidP="004803A7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4 (0</w:t>
            </w:r>
            <w:r w:rsidR="00DD505A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.00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, 207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2E64A66F" w14:textId="5AD1C405" w:rsidR="004803A7" w:rsidRPr="00E356E4" w:rsidRDefault="00683A22" w:rsidP="004803A7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</w:t>
            </w:r>
            <w:r w:rsidR="00DD505A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.00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(0</w:t>
            </w:r>
            <w:r w:rsidR="00DD505A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.00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, 45)</w:t>
            </w:r>
          </w:p>
        </w:tc>
        <w:tc>
          <w:tcPr>
            <w:tcW w:w="772" w:type="dxa"/>
            <w:shd w:val="clear" w:color="auto" w:fill="auto"/>
            <w:noWrap/>
            <w:vAlign w:val="bottom"/>
          </w:tcPr>
          <w:p w14:paraId="6651CDAF" w14:textId="7EFAD5E8" w:rsidR="004803A7" w:rsidRPr="00E356E4" w:rsidRDefault="00683A22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49</w:t>
            </w:r>
          </w:p>
        </w:tc>
        <w:tc>
          <w:tcPr>
            <w:tcW w:w="1985" w:type="dxa"/>
          </w:tcPr>
          <w:p w14:paraId="6B4C98D9" w14:textId="75D40561" w:rsidR="004803A7" w:rsidRPr="00E356E4" w:rsidRDefault="009567D6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0 (12, 287)</w:t>
            </w:r>
          </w:p>
        </w:tc>
        <w:tc>
          <w:tcPr>
            <w:tcW w:w="1896" w:type="dxa"/>
          </w:tcPr>
          <w:p w14:paraId="7490BAB5" w14:textId="6EEA1A61" w:rsidR="004803A7" w:rsidRPr="00E356E4" w:rsidRDefault="009567D6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0 (0, 380)</w:t>
            </w:r>
          </w:p>
        </w:tc>
        <w:tc>
          <w:tcPr>
            <w:tcW w:w="875" w:type="dxa"/>
          </w:tcPr>
          <w:p w14:paraId="6F57B7F3" w14:textId="66EE2D69" w:rsidR="004803A7" w:rsidRPr="00E356E4" w:rsidRDefault="009567D6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893</w:t>
            </w:r>
          </w:p>
        </w:tc>
      </w:tr>
      <w:tr w:rsidR="004803A7" w:rsidRPr="00E356E4" w14:paraId="5FFD2A22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04E01E71" w14:textId="5C6DB3E3" w:rsidR="004803A7" w:rsidRPr="00E356E4" w:rsidRDefault="004803A7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EEM area (mm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2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24FC775F" w14:textId="0E6C78B0" w:rsidR="004803A7" w:rsidRPr="00E356E4" w:rsidRDefault="003307A3" w:rsidP="004803A7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2.70 (11.37, 16.15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047C3256" w14:textId="02299F46" w:rsidR="004803A7" w:rsidRPr="00E356E4" w:rsidRDefault="003307A3" w:rsidP="004803A7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3.20 (11.85, 17.00)</w:t>
            </w:r>
          </w:p>
        </w:tc>
        <w:tc>
          <w:tcPr>
            <w:tcW w:w="772" w:type="dxa"/>
            <w:shd w:val="clear" w:color="auto" w:fill="auto"/>
            <w:noWrap/>
            <w:vAlign w:val="bottom"/>
          </w:tcPr>
          <w:p w14:paraId="2BA3B0E9" w14:textId="13896345" w:rsidR="004803A7" w:rsidRPr="00E356E4" w:rsidRDefault="003307A3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9</w:t>
            </w:r>
            <w:r w:rsidR="00DE19F6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1985" w:type="dxa"/>
          </w:tcPr>
          <w:p w14:paraId="41C69FCE" w14:textId="392F8689" w:rsidR="004803A7" w:rsidRPr="00E356E4" w:rsidRDefault="00C56E3E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2.12 (12.80, 14.65)</w:t>
            </w:r>
          </w:p>
        </w:tc>
        <w:tc>
          <w:tcPr>
            <w:tcW w:w="1896" w:type="dxa"/>
          </w:tcPr>
          <w:p w14:paraId="7BED6E69" w14:textId="21D2AE5E" w:rsidR="004803A7" w:rsidRPr="00E356E4" w:rsidRDefault="00C56E3E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3.95 (13.17, 18.07)</w:t>
            </w:r>
          </w:p>
        </w:tc>
        <w:tc>
          <w:tcPr>
            <w:tcW w:w="875" w:type="dxa"/>
          </w:tcPr>
          <w:p w14:paraId="5EB1A469" w14:textId="7191C1FD" w:rsidR="004803A7" w:rsidRPr="00E356E4" w:rsidRDefault="00C56E3E" w:rsidP="004803A7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30</w:t>
            </w:r>
          </w:p>
        </w:tc>
      </w:tr>
      <w:tr w:rsidR="003307A3" w:rsidRPr="00E356E4" w14:paraId="0AF5C73E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380F26D1" w14:textId="78527ADA" w:rsidR="003307A3" w:rsidRPr="00E356E4" w:rsidRDefault="003307A3" w:rsidP="003307A3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EEM Eccentricity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3850E7B5" w14:textId="11BE43EE" w:rsidR="003307A3" w:rsidRPr="00E356E4" w:rsidRDefault="003307A3" w:rsidP="003307A3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0 (0.06, 0.13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12D5E50C" w14:textId="692712EB" w:rsidR="003307A3" w:rsidRPr="00E356E4" w:rsidRDefault="003307A3" w:rsidP="003307A3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8 (0.06, 0.12)</w:t>
            </w:r>
          </w:p>
        </w:tc>
        <w:tc>
          <w:tcPr>
            <w:tcW w:w="772" w:type="dxa"/>
            <w:shd w:val="clear" w:color="auto" w:fill="auto"/>
            <w:noWrap/>
            <w:vAlign w:val="bottom"/>
          </w:tcPr>
          <w:p w14:paraId="32C0AC1E" w14:textId="53D6F8BC" w:rsidR="003307A3" w:rsidRPr="00E356E4" w:rsidRDefault="003307A3" w:rsidP="003307A3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676</w:t>
            </w:r>
          </w:p>
        </w:tc>
        <w:tc>
          <w:tcPr>
            <w:tcW w:w="1985" w:type="dxa"/>
          </w:tcPr>
          <w:p w14:paraId="2497BB90" w14:textId="06696785" w:rsidR="003307A3" w:rsidRPr="00E356E4" w:rsidRDefault="000A223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83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3</w:t>
            </w:r>
          </w:p>
        </w:tc>
        <w:tc>
          <w:tcPr>
            <w:tcW w:w="1896" w:type="dxa"/>
          </w:tcPr>
          <w:p w14:paraId="6C0353C8" w14:textId="03537B6B" w:rsidR="003307A3" w:rsidRPr="00E356E4" w:rsidRDefault="000A223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1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5</w:t>
            </w:r>
          </w:p>
        </w:tc>
        <w:tc>
          <w:tcPr>
            <w:tcW w:w="875" w:type="dxa"/>
          </w:tcPr>
          <w:p w14:paraId="56B22301" w14:textId="35BE84EF" w:rsidR="003307A3" w:rsidRPr="00E356E4" w:rsidRDefault="00410712" w:rsidP="003307A3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07</w:t>
            </w:r>
          </w:p>
        </w:tc>
      </w:tr>
      <w:tr w:rsidR="003307A3" w:rsidRPr="00E356E4" w14:paraId="77AD0610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71FE117A" w14:textId="0F3FEB6B" w:rsidR="003307A3" w:rsidRPr="00E356E4" w:rsidRDefault="003307A3" w:rsidP="003307A3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Lumen Eccentricity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3AF167D0" w14:textId="25E90452" w:rsidR="003307A3" w:rsidRPr="00E356E4" w:rsidRDefault="003307A3" w:rsidP="003307A3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5 (0.11, 0.21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5A285F04" w14:textId="1F2A9B26" w:rsidR="003307A3" w:rsidRPr="00E356E4" w:rsidRDefault="003307A3" w:rsidP="003307A3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0 (0.08, 015)</w:t>
            </w:r>
          </w:p>
        </w:tc>
        <w:tc>
          <w:tcPr>
            <w:tcW w:w="772" w:type="dxa"/>
            <w:shd w:val="clear" w:color="auto" w:fill="auto"/>
            <w:noWrap/>
            <w:vAlign w:val="bottom"/>
          </w:tcPr>
          <w:p w14:paraId="59D20F18" w14:textId="5205BEF5" w:rsidR="003307A3" w:rsidRPr="00E356E4" w:rsidRDefault="003307A3" w:rsidP="003307A3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09</w:t>
            </w:r>
          </w:p>
        </w:tc>
        <w:tc>
          <w:tcPr>
            <w:tcW w:w="1985" w:type="dxa"/>
          </w:tcPr>
          <w:p w14:paraId="6A99E21C" w14:textId="3C2EC29C" w:rsidR="003307A3" w:rsidRPr="00E356E4" w:rsidRDefault="000A223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21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0</w:t>
            </w:r>
          </w:p>
        </w:tc>
        <w:tc>
          <w:tcPr>
            <w:tcW w:w="1896" w:type="dxa"/>
          </w:tcPr>
          <w:p w14:paraId="2C843692" w14:textId="5B76FB87" w:rsidR="003307A3" w:rsidRPr="00E356E4" w:rsidRDefault="000A223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2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6</w:t>
            </w:r>
          </w:p>
        </w:tc>
        <w:tc>
          <w:tcPr>
            <w:tcW w:w="875" w:type="dxa"/>
          </w:tcPr>
          <w:p w14:paraId="672E562E" w14:textId="2AFF858A" w:rsidR="003307A3" w:rsidRPr="00E356E4" w:rsidRDefault="00410712" w:rsidP="003307A3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66</w:t>
            </w:r>
          </w:p>
        </w:tc>
      </w:tr>
      <w:tr w:rsidR="00410712" w:rsidRPr="00E356E4" w14:paraId="4AE91EAF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118ADC2E" w14:textId="61156718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Total plaque area (mm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2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172D8610" w14:textId="0D20DF96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6.60 (4.85, 9.75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487CD3E0" w14:textId="412E2521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7.45 (6.30, 8.50)</w:t>
            </w:r>
          </w:p>
        </w:tc>
        <w:tc>
          <w:tcPr>
            <w:tcW w:w="772" w:type="dxa"/>
            <w:shd w:val="clear" w:color="auto" w:fill="auto"/>
            <w:noWrap/>
            <w:vAlign w:val="bottom"/>
          </w:tcPr>
          <w:p w14:paraId="77D91DD3" w14:textId="22534034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33</w:t>
            </w:r>
          </w:p>
        </w:tc>
        <w:tc>
          <w:tcPr>
            <w:tcW w:w="1985" w:type="dxa"/>
          </w:tcPr>
          <w:p w14:paraId="5F5A259B" w14:textId="4EF5C378" w:rsidR="00410712" w:rsidRPr="00E356E4" w:rsidRDefault="000A223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4.18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6.02</w:t>
            </w:r>
          </w:p>
        </w:tc>
        <w:tc>
          <w:tcPr>
            <w:tcW w:w="1896" w:type="dxa"/>
          </w:tcPr>
          <w:p w14:paraId="20619230" w14:textId="73ED863D" w:rsidR="00410712" w:rsidRPr="00E356E4" w:rsidRDefault="000A223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2.57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9.30</w:t>
            </w:r>
          </w:p>
        </w:tc>
        <w:tc>
          <w:tcPr>
            <w:tcW w:w="875" w:type="dxa"/>
          </w:tcPr>
          <w:p w14:paraId="5A31FDF9" w14:textId="6ED2BCDE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415</w:t>
            </w:r>
          </w:p>
        </w:tc>
      </w:tr>
      <w:tr w:rsidR="00410712" w:rsidRPr="00E356E4" w14:paraId="7FE2F4DC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11E93BE4" w14:textId="3BA8D124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Plaque Burden (%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3BAB4D4E" w14:textId="13D66EF8" w:rsidR="00410712" w:rsidRPr="00E356E4" w:rsidRDefault="00BA6C9C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2.12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3.20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35C17B02" w14:textId="5B1B719E" w:rsidR="00410712" w:rsidRPr="00E356E4" w:rsidRDefault="00BA6C9C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3.50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9.47</w:t>
            </w:r>
          </w:p>
        </w:tc>
        <w:tc>
          <w:tcPr>
            <w:tcW w:w="772" w:type="dxa"/>
            <w:shd w:val="clear" w:color="auto" w:fill="auto"/>
            <w:noWrap/>
            <w:vAlign w:val="bottom"/>
          </w:tcPr>
          <w:p w14:paraId="5A98D51D" w14:textId="2E053A6E" w:rsidR="00410712" w:rsidRPr="00E356E4" w:rsidRDefault="00BA6C9C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201</w:t>
            </w:r>
          </w:p>
        </w:tc>
        <w:tc>
          <w:tcPr>
            <w:tcW w:w="1985" w:type="dxa"/>
          </w:tcPr>
          <w:p w14:paraId="3434AE20" w14:textId="01518C50" w:rsidR="00410712" w:rsidRPr="00E356E4" w:rsidRDefault="000A223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7.96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0.41</w:t>
            </w:r>
          </w:p>
        </w:tc>
        <w:tc>
          <w:tcPr>
            <w:tcW w:w="1896" w:type="dxa"/>
          </w:tcPr>
          <w:p w14:paraId="6408CD60" w14:textId="4F9F102A" w:rsidR="00410712" w:rsidRPr="00E356E4" w:rsidRDefault="000A223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1.70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2.0.4</w:t>
            </w:r>
          </w:p>
        </w:tc>
        <w:tc>
          <w:tcPr>
            <w:tcW w:w="875" w:type="dxa"/>
          </w:tcPr>
          <w:p w14:paraId="40BBCE37" w14:textId="495363E2" w:rsidR="00410712" w:rsidRPr="00E356E4" w:rsidRDefault="000A223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277</w:t>
            </w:r>
          </w:p>
        </w:tc>
      </w:tr>
      <w:tr w:rsidR="00410712" w:rsidRPr="00E356E4" w14:paraId="628CC65C" w14:textId="77777777" w:rsidTr="00E356E4">
        <w:trPr>
          <w:trHeight w:val="280"/>
        </w:trPr>
        <w:tc>
          <w:tcPr>
            <w:tcW w:w="13433" w:type="dxa"/>
            <w:gridSpan w:val="7"/>
            <w:tcBorders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79B2FC7A" w14:textId="365A52BF" w:rsidR="00410712" w:rsidRPr="00E356E4" w:rsidRDefault="00410712" w:rsidP="00E356E4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1mm </w:t>
            </w:r>
            <w:r w:rsidR="0006089E"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adjacent proximally </w:t>
            </w: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to the</w:t>
            </w:r>
            <w:r w:rsidR="0006089E"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 stented </w:t>
            </w: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segment:</w:t>
            </w:r>
          </w:p>
        </w:tc>
      </w:tr>
      <w:tr w:rsidR="00410712" w:rsidRPr="00E356E4" w14:paraId="78AE061F" w14:textId="77777777" w:rsidTr="00E356E4">
        <w:trPr>
          <w:trHeight w:val="280"/>
        </w:trPr>
        <w:tc>
          <w:tcPr>
            <w:tcW w:w="3085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4DA2A2F2" w14:textId="549D7B02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EEM area (mm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2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7351EA7D" w14:textId="590E3AF3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2.35 (11.5, 13.49)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289DAFAD" w14:textId="239DB9A4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4.32 (14.04, 17.69)</w:t>
            </w:r>
          </w:p>
        </w:tc>
        <w:tc>
          <w:tcPr>
            <w:tcW w:w="77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46959D6" w14:textId="4100B182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410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18A8465A" w14:textId="28A7CEF0" w:rsidR="00410712" w:rsidRPr="00E356E4" w:rsidRDefault="0041071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2.65 (11.73, 17.86)</w:t>
            </w:r>
          </w:p>
        </w:tc>
        <w:tc>
          <w:tcPr>
            <w:tcW w:w="1896" w:type="dxa"/>
            <w:tcBorders>
              <w:top w:val="single" w:sz="4" w:space="0" w:color="auto"/>
            </w:tcBorders>
          </w:tcPr>
          <w:p w14:paraId="0A9FBBD9" w14:textId="476EE80F" w:rsidR="00410712" w:rsidRPr="00E356E4" w:rsidRDefault="0041071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6.15 (13.00, 20.45)</w:t>
            </w:r>
          </w:p>
        </w:tc>
        <w:tc>
          <w:tcPr>
            <w:tcW w:w="875" w:type="dxa"/>
            <w:tcBorders>
              <w:top w:val="single" w:sz="4" w:space="0" w:color="auto"/>
            </w:tcBorders>
          </w:tcPr>
          <w:p w14:paraId="2CF61C72" w14:textId="2911A475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08</w:t>
            </w:r>
          </w:p>
        </w:tc>
      </w:tr>
      <w:tr w:rsidR="00410712" w:rsidRPr="00E356E4" w14:paraId="3CCC9D51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472DC2C1" w14:textId="1585CF35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EEM MLD (mm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41954ABE" w14:textId="2EC738BB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.98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72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176132B1" w14:textId="20B83A6A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.12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63</w:t>
            </w:r>
          </w:p>
        </w:tc>
        <w:tc>
          <w:tcPr>
            <w:tcW w:w="772" w:type="dxa"/>
            <w:shd w:val="clear" w:color="auto" w:fill="auto"/>
            <w:noWrap/>
            <w:vAlign w:val="bottom"/>
          </w:tcPr>
          <w:p w14:paraId="06E277B6" w14:textId="1966C100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&lt;0.001</w:t>
            </w:r>
          </w:p>
        </w:tc>
        <w:tc>
          <w:tcPr>
            <w:tcW w:w="1985" w:type="dxa"/>
          </w:tcPr>
          <w:p w14:paraId="39173891" w14:textId="2EFE9FA1" w:rsidR="00410712" w:rsidRPr="00E356E4" w:rsidRDefault="0041071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.12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52</w:t>
            </w:r>
          </w:p>
        </w:tc>
        <w:tc>
          <w:tcPr>
            <w:tcW w:w="1896" w:type="dxa"/>
          </w:tcPr>
          <w:p w14:paraId="4AE1D609" w14:textId="7679569E" w:rsidR="00410712" w:rsidRPr="00E356E4" w:rsidRDefault="0041071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,37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50</w:t>
            </w:r>
          </w:p>
        </w:tc>
        <w:tc>
          <w:tcPr>
            <w:tcW w:w="875" w:type="dxa"/>
          </w:tcPr>
          <w:p w14:paraId="54DCFC6C" w14:textId="2B794E66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20</w:t>
            </w:r>
          </w:p>
        </w:tc>
      </w:tr>
      <w:tr w:rsidR="00410712" w:rsidRPr="00E356E4" w14:paraId="61024B22" w14:textId="77777777" w:rsidTr="00E356E4">
        <w:trPr>
          <w:trHeight w:val="280"/>
        </w:trPr>
        <w:tc>
          <w:tcPr>
            <w:tcW w:w="3085" w:type="dxa"/>
            <w:shd w:val="clear" w:color="auto" w:fill="auto"/>
            <w:noWrap/>
            <w:vAlign w:val="bottom"/>
          </w:tcPr>
          <w:p w14:paraId="10BBFD5A" w14:textId="5B6C4890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EEM Eccentricity 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16F31FC4" w14:textId="2A0765CD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1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4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08167347" w14:textId="40125B97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0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4</w:t>
            </w:r>
          </w:p>
        </w:tc>
        <w:tc>
          <w:tcPr>
            <w:tcW w:w="772" w:type="dxa"/>
            <w:shd w:val="clear" w:color="auto" w:fill="auto"/>
            <w:noWrap/>
            <w:vAlign w:val="bottom"/>
          </w:tcPr>
          <w:p w14:paraId="605132CC" w14:textId="52A6AC68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401</w:t>
            </w:r>
          </w:p>
        </w:tc>
        <w:tc>
          <w:tcPr>
            <w:tcW w:w="1985" w:type="dxa"/>
          </w:tcPr>
          <w:p w14:paraId="2616AB4E" w14:textId="7C93F9C3" w:rsidR="00410712" w:rsidRPr="00E356E4" w:rsidRDefault="0041071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9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4</w:t>
            </w:r>
          </w:p>
        </w:tc>
        <w:tc>
          <w:tcPr>
            <w:tcW w:w="1896" w:type="dxa"/>
          </w:tcPr>
          <w:p w14:paraId="4EB69817" w14:textId="14182B29" w:rsidR="00410712" w:rsidRPr="00E356E4" w:rsidRDefault="0041071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3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5</w:t>
            </w:r>
          </w:p>
        </w:tc>
        <w:tc>
          <w:tcPr>
            <w:tcW w:w="875" w:type="dxa"/>
          </w:tcPr>
          <w:p w14:paraId="4DF59281" w14:textId="17D397F5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70</w:t>
            </w:r>
          </w:p>
        </w:tc>
      </w:tr>
      <w:tr w:rsidR="00410712" w:rsidRPr="00E356E4" w14:paraId="4962CEA2" w14:textId="77777777" w:rsidTr="00E356E4">
        <w:trPr>
          <w:trHeight w:val="280"/>
        </w:trPr>
        <w:tc>
          <w:tcPr>
            <w:tcW w:w="3085" w:type="dxa"/>
            <w:shd w:val="clear" w:color="auto" w:fill="auto"/>
            <w:noWrap/>
            <w:vAlign w:val="bottom"/>
          </w:tcPr>
          <w:p w14:paraId="30094340" w14:textId="642896AD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Lumen area (mm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2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6E65B74D" w14:textId="0D7E7744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6.72 (6.01, 7.50)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4F3608FF" w14:textId="07354031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6.65 (5.83, 7.43)</w:t>
            </w:r>
          </w:p>
        </w:tc>
        <w:tc>
          <w:tcPr>
            <w:tcW w:w="772" w:type="dxa"/>
            <w:shd w:val="clear" w:color="auto" w:fill="auto"/>
            <w:noWrap/>
            <w:vAlign w:val="bottom"/>
          </w:tcPr>
          <w:p w14:paraId="6703FA92" w14:textId="5F30E600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511</w:t>
            </w:r>
          </w:p>
        </w:tc>
        <w:tc>
          <w:tcPr>
            <w:tcW w:w="1985" w:type="dxa"/>
          </w:tcPr>
          <w:p w14:paraId="1EB0AE60" w14:textId="70DBE7C2" w:rsidR="00410712" w:rsidRPr="00E356E4" w:rsidRDefault="0041071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.71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43</w:t>
            </w:r>
          </w:p>
        </w:tc>
        <w:tc>
          <w:tcPr>
            <w:tcW w:w="1896" w:type="dxa"/>
          </w:tcPr>
          <w:p w14:paraId="7B1E4B99" w14:textId="06351AA3" w:rsidR="00410712" w:rsidRPr="00E356E4" w:rsidRDefault="0041071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8.17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,36</w:t>
            </w:r>
          </w:p>
        </w:tc>
        <w:tc>
          <w:tcPr>
            <w:tcW w:w="875" w:type="dxa"/>
          </w:tcPr>
          <w:p w14:paraId="54472BA9" w14:textId="4C2A8F98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50</w:t>
            </w:r>
          </w:p>
        </w:tc>
      </w:tr>
      <w:tr w:rsidR="00410712" w:rsidRPr="00E356E4" w14:paraId="4D1A896E" w14:textId="77777777" w:rsidTr="00E356E4">
        <w:trPr>
          <w:trHeight w:val="280"/>
        </w:trPr>
        <w:tc>
          <w:tcPr>
            <w:tcW w:w="3085" w:type="dxa"/>
            <w:shd w:val="clear" w:color="auto" w:fill="auto"/>
            <w:noWrap/>
            <w:vAlign w:val="bottom"/>
          </w:tcPr>
          <w:p w14:paraId="415B6389" w14:textId="0E17114A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Lumen MLD (mm)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6A066532" w14:textId="26CBB5B2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.85 (2.75, 3.06)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1265149F" w14:textId="00147ADF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.9 (2.76, 3.08)</w:t>
            </w:r>
          </w:p>
        </w:tc>
        <w:tc>
          <w:tcPr>
            <w:tcW w:w="772" w:type="dxa"/>
            <w:shd w:val="clear" w:color="auto" w:fill="auto"/>
            <w:noWrap/>
            <w:vAlign w:val="bottom"/>
          </w:tcPr>
          <w:p w14:paraId="4AD4C8FD" w14:textId="71F46E21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930</w:t>
            </w:r>
          </w:p>
        </w:tc>
        <w:tc>
          <w:tcPr>
            <w:tcW w:w="1985" w:type="dxa"/>
          </w:tcPr>
          <w:p w14:paraId="602F78B6" w14:textId="7289D604" w:rsidR="00410712" w:rsidRPr="00E356E4" w:rsidRDefault="0041071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.56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41</w:t>
            </w:r>
          </w:p>
        </w:tc>
        <w:tc>
          <w:tcPr>
            <w:tcW w:w="1896" w:type="dxa"/>
          </w:tcPr>
          <w:p w14:paraId="1836C00D" w14:textId="4CEFD1C7" w:rsidR="00410712" w:rsidRPr="00E356E4" w:rsidRDefault="0041071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.08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45</w:t>
            </w:r>
          </w:p>
        </w:tc>
        <w:tc>
          <w:tcPr>
            <w:tcW w:w="875" w:type="dxa"/>
          </w:tcPr>
          <w:p w14:paraId="077275B6" w14:textId="16581501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50</w:t>
            </w:r>
          </w:p>
        </w:tc>
      </w:tr>
      <w:tr w:rsidR="00410712" w:rsidRPr="00E356E4" w14:paraId="176D6BED" w14:textId="77777777" w:rsidTr="00E356E4">
        <w:trPr>
          <w:trHeight w:val="280"/>
        </w:trPr>
        <w:tc>
          <w:tcPr>
            <w:tcW w:w="3085" w:type="dxa"/>
            <w:shd w:val="clear" w:color="auto" w:fill="auto"/>
            <w:noWrap/>
            <w:vAlign w:val="bottom"/>
          </w:tcPr>
          <w:p w14:paraId="575E9706" w14:textId="5BD22FD3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Lumen Eccentricity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62D4B265" w14:textId="5D2741A2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3 (0.11, 0.17)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14CCB824" w14:textId="351396F2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9 (0.08, 0.10)</w:t>
            </w:r>
          </w:p>
        </w:tc>
        <w:tc>
          <w:tcPr>
            <w:tcW w:w="772" w:type="dxa"/>
            <w:shd w:val="clear" w:color="auto" w:fill="auto"/>
            <w:noWrap/>
            <w:vAlign w:val="bottom"/>
          </w:tcPr>
          <w:p w14:paraId="0CC102B1" w14:textId="5554A83E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&lt;0.001</w:t>
            </w:r>
          </w:p>
        </w:tc>
        <w:tc>
          <w:tcPr>
            <w:tcW w:w="1985" w:type="dxa"/>
          </w:tcPr>
          <w:p w14:paraId="6390E9F6" w14:textId="34FD1027" w:rsidR="00410712" w:rsidRPr="00E356E4" w:rsidRDefault="0041071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21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2</w:t>
            </w:r>
          </w:p>
        </w:tc>
        <w:tc>
          <w:tcPr>
            <w:tcW w:w="1896" w:type="dxa"/>
          </w:tcPr>
          <w:p w14:paraId="496C5BE8" w14:textId="14ABD096" w:rsidR="00410712" w:rsidRPr="00E356E4" w:rsidRDefault="0041071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0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6</w:t>
            </w:r>
          </w:p>
        </w:tc>
        <w:tc>
          <w:tcPr>
            <w:tcW w:w="875" w:type="dxa"/>
          </w:tcPr>
          <w:p w14:paraId="5D0EAF71" w14:textId="40584B93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90</w:t>
            </w:r>
          </w:p>
        </w:tc>
      </w:tr>
      <w:tr w:rsidR="00410712" w:rsidRPr="00E356E4" w14:paraId="42CD272E" w14:textId="77777777" w:rsidTr="00E356E4">
        <w:trPr>
          <w:trHeight w:val="280"/>
        </w:trPr>
        <w:tc>
          <w:tcPr>
            <w:tcW w:w="3085" w:type="dxa"/>
            <w:shd w:val="clear" w:color="auto" w:fill="auto"/>
            <w:noWrap/>
            <w:vAlign w:val="bottom"/>
          </w:tcPr>
          <w:p w14:paraId="289C80BE" w14:textId="28843123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Total plaque </w:t>
            </w:r>
            <w:r w:rsidR="0098452C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area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(mm</w:t>
            </w:r>
            <w:r w:rsidR="0098452C"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2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1703CEAB" w14:textId="27E52C42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6.30 (5.17, 7.85)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081C4134" w14:textId="4B3F3D1F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7.05 (6.08, 8.43)</w:t>
            </w:r>
          </w:p>
        </w:tc>
        <w:tc>
          <w:tcPr>
            <w:tcW w:w="772" w:type="dxa"/>
            <w:shd w:val="clear" w:color="auto" w:fill="auto"/>
            <w:noWrap/>
            <w:vAlign w:val="bottom"/>
          </w:tcPr>
          <w:p w14:paraId="3EFE1B84" w14:textId="5CBF27ED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05</w:t>
            </w:r>
          </w:p>
        </w:tc>
        <w:tc>
          <w:tcPr>
            <w:tcW w:w="1985" w:type="dxa"/>
          </w:tcPr>
          <w:p w14:paraId="35727690" w14:textId="73909F97" w:rsidR="00410712" w:rsidRPr="00E356E4" w:rsidRDefault="0041071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7.28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.70</w:t>
            </w:r>
          </w:p>
        </w:tc>
        <w:tc>
          <w:tcPr>
            <w:tcW w:w="1896" w:type="dxa"/>
          </w:tcPr>
          <w:p w14:paraId="033B4377" w14:textId="621039A1" w:rsidR="00410712" w:rsidRPr="00E356E4" w:rsidRDefault="0041071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8.75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.43</w:t>
            </w:r>
          </w:p>
        </w:tc>
        <w:tc>
          <w:tcPr>
            <w:tcW w:w="875" w:type="dxa"/>
          </w:tcPr>
          <w:p w14:paraId="1397D4D8" w14:textId="4AD78CFC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51</w:t>
            </w:r>
          </w:p>
        </w:tc>
      </w:tr>
      <w:tr w:rsidR="00410712" w:rsidRPr="00E356E4" w14:paraId="63F1D962" w14:textId="77777777" w:rsidTr="00E356E4">
        <w:trPr>
          <w:trHeight w:val="280"/>
        </w:trPr>
        <w:tc>
          <w:tcPr>
            <w:tcW w:w="308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845948C" w14:textId="502D773E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Plaque burden (%)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06094A7" w14:textId="3768A5C9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5.48 (40.34, 51.55)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433A3B0" w14:textId="3D85DD9D" w:rsidR="00410712" w:rsidRPr="00E356E4" w:rsidRDefault="00410712" w:rsidP="00410712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1.75 (47.84, 55.76)</w:t>
            </w:r>
          </w:p>
        </w:tc>
        <w:tc>
          <w:tcPr>
            <w:tcW w:w="77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C1B4252" w14:textId="4931E9EA" w:rsidR="00410712" w:rsidRPr="00E356E4" w:rsidRDefault="00410712" w:rsidP="00410712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3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CCC2425" w14:textId="3ADA3A3F" w:rsidR="00410712" w:rsidRPr="00E356E4" w:rsidRDefault="0041071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6.53 (44.11, 72.59)</w:t>
            </w:r>
          </w:p>
        </w:tc>
        <w:tc>
          <w:tcPr>
            <w:tcW w:w="1896" w:type="dxa"/>
            <w:tcBorders>
              <w:bottom w:val="single" w:sz="4" w:space="0" w:color="auto"/>
            </w:tcBorders>
          </w:tcPr>
          <w:p w14:paraId="4E938FE9" w14:textId="54821ADA" w:rsidR="00410712" w:rsidRPr="00E356E4" w:rsidRDefault="00410712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4.45 (47.19, 55.77)</w:t>
            </w:r>
          </w:p>
        </w:tc>
        <w:tc>
          <w:tcPr>
            <w:tcW w:w="875" w:type="dxa"/>
            <w:tcBorders>
              <w:bottom w:val="single" w:sz="4" w:space="0" w:color="auto"/>
            </w:tcBorders>
          </w:tcPr>
          <w:p w14:paraId="0E04A9C6" w14:textId="67C161F7" w:rsidR="00410712" w:rsidRPr="00E356E4" w:rsidRDefault="00410712" w:rsidP="00410712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   0.500</w:t>
            </w:r>
          </w:p>
        </w:tc>
      </w:tr>
    </w:tbl>
    <w:p w14:paraId="450DDAF0" w14:textId="1CCACF0D" w:rsidR="00E356E4" w:rsidRPr="003D7DC2" w:rsidRDefault="00E356E4" w:rsidP="00E356E4">
      <w:pPr>
        <w:jc w:val="both"/>
        <w:rPr>
          <w:rFonts w:asciiTheme="majorHAnsi" w:hAnsiTheme="majorHAnsi"/>
          <w:sz w:val="20"/>
          <w:szCs w:val="20"/>
        </w:rPr>
      </w:pPr>
      <w:r w:rsidRPr="003D7DC2">
        <w:rPr>
          <w:rFonts w:asciiTheme="majorHAnsi" w:hAnsiTheme="majorHAnsi"/>
          <w:sz w:val="20"/>
          <w:szCs w:val="20"/>
        </w:rPr>
        <w:t xml:space="preserve">ROI – region of interest, MLD – minimal lumen diameter, MLA – minimal lumen area, EEM – external elastic lamina, </w:t>
      </w:r>
    </w:p>
    <w:p w14:paraId="11E1FB1D" w14:textId="027876B4" w:rsidR="00410712" w:rsidRPr="0054547B" w:rsidRDefault="00E356E4" w:rsidP="00E356E4">
      <w:pPr>
        <w:spacing w:line="480" w:lineRule="auto"/>
        <w:jc w:val="both"/>
        <w:rPr>
          <w:rFonts w:asciiTheme="majorHAnsi" w:hAnsiTheme="majorHAnsi"/>
          <w:sz w:val="20"/>
          <w:szCs w:val="20"/>
        </w:rPr>
      </w:pPr>
      <w:r w:rsidRPr="003D7DC2">
        <w:rPr>
          <w:rFonts w:asciiTheme="majorHAnsi" w:hAnsiTheme="majorHAnsi"/>
          <w:sz w:val="20"/>
          <w:szCs w:val="20"/>
        </w:rPr>
        <w:t>maxLCBI</w:t>
      </w:r>
      <w:r w:rsidRPr="003D7DC2">
        <w:rPr>
          <w:rFonts w:asciiTheme="majorHAnsi" w:hAnsiTheme="majorHAnsi"/>
          <w:sz w:val="20"/>
          <w:szCs w:val="20"/>
          <w:vertAlign w:val="subscript"/>
        </w:rPr>
        <w:t>4mm</w:t>
      </w:r>
      <w:r w:rsidRPr="003D7DC2">
        <w:rPr>
          <w:rFonts w:asciiTheme="majorHAnsi" w:hAnsiTheme="majorHAnsi"/>
          <w:sz w:val="20"/>
          <w:szCs w:val="20"/>
        </w:rPr>
        <w:t xml:space="preserve"> – maximal lipid core burden index in four millimeters</w:t>
      </w:r>
      <w:r w:rsidR="0054547B">
        <w:rPr>
          <w:rFonts w:asciiTheme="majorHAnsi" w:hAnsiTheme="majorHAnsi"/>
          <w:sz w:val="20"/>
          <w:szCs w:val="20"/>
        </w:rPr>
        <w:t xml:space="preserve">, </w:t>
      </w:r>
      <w:r w:rsidR="0054547B" w:rsidRPr="00E60EA7">
        <w:rPr>
          <w:rFonts w:ascii="Times New Roman" w:hAnsi="Times New Roman" w:cs="Times New Roman"/>
          <w:sz w:val="20"/>
          <w:szCs w:val="20"/>
          <w:lang w:val="pl-PL"/>
        </w:rPr>
        <w:t>Δ</w:t>
      </w:r>
      <w:r w:rsidR="0054547B" w:rsidRPr="0054547B">
        <w:rPr>
          <w:rFonts w:ascii="Times New Roman" w:hAnsi="Times New Roman" w:cs="Times New Roman"/>
          <w:sz w:val="20"/>
          <w:szCs w:val="20"/>
        </w:rPr>
        <w:t xml:space="preserve"> -</w:t>
      </w:r>
      <w:r w:rsidR="0054547B">
        <w:rPr>
          <w:rFonts w:ascii="Times New Roman" w:hAnsi="Times New Roman" w:cs="Times New Roman"/>
          <w:sz w:val="20"/>
          <w:szCs w:val="20"/>
        </w:rPr>
        <w:t xml:space="preserve"> delta</w:t>
      </w:r>
    </w:p>
    <w:p w14:paraId="749B1FB8" w14:textId="5301F814" w:rsidR="00305DBC" w:rsidRPr="0006089E" w:rsidRDefault="00F00DF6" w:rsidP="00305DBC">
      <w:pPr>
        <w:spacing w:line="480" w:lineRule="auto"/>
        <w:jc w:val="both"/>
        <w:rPr>
          <w:rFonts w:asciiTheme="majorHAnsi" w:hAnsiTheme="majorHAnsi"/>
        </w:rPr>
      </w:pPr>
      <w:r w:rsidRPr="00E356E4">
        <w:rPr>
          <w:rFonts w:asciiTheme="majorHAnsi" w:hAnsiTheme="majorHAnsi"/>
          <w:b/>
        </w:rPr>
        <w:lastRenderedPageBreak/>
        <w:t xml:space="preserve">Supplementary </w:t>
      </w:r>
      <w:r w:rsidR="00305DBC" w:rsidRPr="00E356E4">
        <w:rPr>
          <w:rFonts w:asciiTheme="majorHAnsi" w:hAnsiTheme="majorHAnsi"/>
          <w:b/>
        </w:rPr>
        <w:t xml:space="preserve">Table </w:t>
      </w:r>
      <w:r w:rsidRPr="00E356E4">
        <w:rPr>
          <w:rFonts w:asciiTheme="majorHAnsi" w:hAnsiTheme="majorHAnsi"/>
          <w:b/>
        </w:rPr>
        <w:t>Online 2.</w:t>
      </w:r>
      <w:r w:rsidR="00305DBC">
        <w:rPr>
          <w:rFonts w:asciiTheme="majorHAnsi" w:hAnsiTheme="majorHAnsi"/>
        </w:rPr>
        <w:t xml:space="preserve">  </w:t>
      </w:r>
      <w:bookmarkStart w:id="0" w:name="_GoBack"/>
      <w:r w:rsidR="00305DBC">
        <w:rPr>
          <w:rFonts w:asciiTheme="majorHAnsi" w:hAnsiTheme="majorHAnsi"/>
        </w:rPr>
        <w:t>NIRS-IVUS assessment of 4mm segment located distally to the implanted stent</w:t>
      </w:r>
      <w:bookmarkEnd w:id="0"/>
    </w:p>
    <w:tbl>
      <w:tblPr>
        <w:tblpPr w:leftFromText="180" w:rightFromText="180" w:vertAnchor="text" w:tblpY="1"/>
        <w:tblOverlap w:val="never"/>
        <w:tblW w:w="13434" w:type="dxa"/>
        <w:tblLook w:val="04A0" w:firstRow="1" w:lastRow="0" w:firstColumn="1" w:lastColumn="0" w:noHBand="0" w:noVBand="1"/>
      </w:tblPr>
      <w:tblGrid>
        <w:gridCol w:w="3085"/>
        <w:gridCol w:w="2410"/>
        <w:gridCol w:w="2410"/>
        <w:gridCol w:w="873"/>
        <w:gridCol w:w="1915"/>
        <w:gridCol w:w="1866"/>
        <w:gridCol w:w="875"/>
      </w:tblGrid>
      <w:tr w:rsidR="0006089E" w:rsidRPr="00E356E4" w14:paraId="28BADC91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7E1CBA2B" w14:textId="77777777" w:rsidR="00305DBC" w:rsidRPr="00E356E4" w:rsidRDefault="00305DBC" w:rsidP="00C9433A">
            <w:pPr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4820" w:type="dxa"/>
            <w:gridSpan w:val="2"/>
            <w:shd w:val="clear" w:color="000000" w:fill="FFFFFF"/>
            <w:noWrap/>
            <w:vAlign w:val="bottom"/>
          </w:tcPr>
          <w:p w14:paraId="2F1F0C37" w14:textId="74D707C2" w:rsidR="00305DBC" w:rsidRPr="00E356E4" w:rsidRDefault="00305DBC" w:rsidP="00C9433A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Low </w:t>
            </w:r>
            <w:r w:rsid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lipid</w:t>
            </w:r>
            <w:r w:rsidR="0006089E"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 </w:t>
            </w:r>
            <w:r w:rsid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b</w:t>
            </w:r>
            <w:r w:rsidR="0006089E"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urden lesions </w:t>
            </w: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(n=41)</w:t>
            </w:r>
          </w:p>
        </w:tc>
        <w:tc>
          <w:tcPr>
            <w:tcW w:w="873" w:type="dxa"/>
            <w:shd w:val="clear" w:color="auto" w:fill="auto"/>
            <w:noWrap/>
            <w:vAlign w:val="bottom"/>
          </w:tcPr>
          <w:p w14:paraId="552478EA" w14:textId="77777777" w:rsidR="00305DBC" w:rsidRPr="00E356E4" w:rsidRDefault="00305DBC" w:rsidP="00C9433A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</w:p>
        </w:tc>
        <w:tc>
          <w:tcPr>
            <w:tcW w:w="3781" w:type="dxa"/>
            <w:gridSpan w:val="2"/>
          </w:tcPr>
          <w:p w14:paraId="733F882A" w14:textId="09E91CA6" w:rsidR="00305DBC" w:rsidRPr="00E356E4" w:rsidRDefault="00305DBC" w:rsidP="00C9433A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High </w:t>
            </w:r>
            <w:r w:rsid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lipid</w:t>
            </w:r>
            <w:r w:rsidR="0006089E"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 </w:t>
            </w:r>
            <w:r w:rsid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b</w:t>
            </w:r>
            <w:r w:rsidR="0006089E"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urden </w:t>
            </w:r>
            <w:proofErr w:type="gramStart"/>
            <w:r w:rsid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l</w:t>
            </w:r>
            <w:r w:rsidR="0006089E"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esions </w:t>
            </w: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 (</w:t>
            </w:r>
            <w:proofErr w:type="gramEnd"/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n=9)</w:t>
            </w:r>
          </w:p>
        </w:tc>
        <w:tc>
          <w:tcPr>
            <w:tcW w:w="875" w:type="dxa"/>
          </w:tcPr>
          <w:p w14:paraId="6757A752" w14:textId="77777777" w:rsidR="00305DBC" w:rsidRPr="00E356E4" w:rsidRDefault="00305DBC" w:rsidP="00C9433A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</w:p>
        </w:tc>
      </w:tr>
      <w:tr w:rsidR="0006089E" w:rsidRPr="00E356E4" w14:paraId="32568614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23AC701C" w14:textId="77777777" w:rsidR="00305DBC" w:rsidRPr="00E356E4" w:rsidRDefault="00305DBC" w:rsidP="00C9433A">
            <w:pPr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Parameters 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295595F3" w14:textId="77777777" w:rsidR="00305DBC" w:rsidRPr="00E356E4" w:rsidRDefault="00305DBC" w:rsidP="00C9433A">
            <w:pPr>
              <w:jc w:val="center"/>
              <w:rPr>
                <w:rFonts w:asciiTheme="majorHAnsi" w:eastAsia="Times New Roman" w:hAnsiTheme="majorHAnsi" w:cstheme="majorHAnsi"/>
                <w:bCs/>
                <w:noProof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noProof/>
                <w:sz w:val="20"/>
                <w:szCs w:val="20"/>
              </w:rPr>
              <w:t>Pre-stenting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53665275" w14:textId="77777777" w:rsidR="00305DBC" w:rsidRPr="00E356E4" w:rsidRDefault="00305DBC" w:rsidP="00C9433A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Post-stenting</w:t>
            </w:r>
          </w:p>
        </w:tc>
        <w:tc>
          <w:tcPr>
            <w:tcW w:w="873" w:type="dxa"/>
            <w:shd w:val="clear" w:color="auto" w:fill="auto"/>
            <w:noWrap/>
            <w:vAlign w:val="bottom"/>
          </w:tcPr>
          <w:p w14:paraId="177641C6" w14:textId="77777777" w:rsidR="00305DBC" w:rsidRPr="00E356E4" w:rsidRDefault="00305DBC" w:rsidP="00C9433A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P</w:t>
            </w:r>
          </w:p>
        </w:tc>
        <w:tc>
          <w:tcPr>
            <w:tcW w:w="1915" w:type="dxa"/>
          </w:tcPr>
          <w:p w14:paraId="2EC618A8" w14:textId="77777777" w:rsidR="00305DBC" w:rsidRPr="00E356E4" w:rsidRDefault="00305DBC" w:rsidP="00C9433A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Pre-stenting</w:t>
            </w:r>
          </w:p>
        </w:tc>
        <w:tc>
          <w:tcPr>
            <w:tcW w:w="1866" w:type="dxa"/>
          </w:tcPr>
          <w:p w14:paraId="00ACA2B4" w14:textId="77777777" w:rsidR="00305DBC" w:rsidRPr="00E356E4" w:rsidRDefault="00305DBC" w:rsidP="00C9433A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Post-stenting</w:t>
            </w:r>
          </w:p>
        </w:tc>
        <w:tc>
          <w:tcPr>
            <w:tcW w:w="875" w:type="dxa"/>
          </w:tcPr>
          <w:p w14:paraId="79EA734F" w14:textId="77777777" w:rsidR="00305DBC" w:rsidRPr="00E356E4" w:rsidRDefault="00305DBC" w:rsidP="00C9433A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P</w:t>
            </w:r>
          </w:p>
        </w:tc>
      </w:tr>
      <w:tr w:rsidR="00305DBC" w:rsidRPr="00E356E4" w14:paraId="270914F8" w14:textId="77777777" w:rsidTr="00E356E4">
        <w:trPr>
          <w:trHeight w:val="280"/>
        </w:trPr>
        <w:tc>
          <w:tcPr>
            <w:tcW w:w="13434" w:type="dxa"/>
            <w:gridSpan w:val="7"/>
            <w:tcBorders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3C626D54" w14:textId="7C00F707" w:rsidR="00305DBC" w:rsidRPr="00E356E4" w:rsidRDefault="00305DBC" w:rsidP="00C9433A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 4mm long segment</w:t>
            </w:r>
            <w:r w:rsidR="0006089E"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 xml:space="preserve"> adjacent distally to the implanted stent</w:t>
            </w:r>
          </w:p>
        </w:tc>
      </w:tr>
      <w:tr w:rsidR="0006089E" w:rsidRPr="00E356E4" w14:paraId="20809152" w14:textId="77777777" w:rsidTr="00E356E4">
        <w:trPr>
          <w:trHeight w:val="280"/>
        </w:trPr>
        <w:tc>
          <w:tcPr>
            <w:tcW w:w="3085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227645B0" w14:textId="77777777" w:rsidR="00305DBC" w:rsidRPr="00E356E4" w:rsidRDefault="00305DBC" w:rsidP="00C9433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MLD (mm)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2E5C3161" w14:textId="5A0207D2" w:rsidR="00305DBC" w:rsidRPr="00E356E4" w:rsidRDefault="001A465D" w:rsidP="001A465D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.20 (2.00</w:t>
            </w:r>
            <w:r w:rsidR="00EC61AE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,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.32</w:t>
            </w:r>
            <w:r w:rsidR="00EC61AE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21DF11CF" w14:textId="44AA6647" w:rsidR="00305DBC" w:rsidRPr="00E356E4" w:rsidRDefault="00EC61AE" w:rsidP="00C9433A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.30 (2.20, 2.50)</w:t>
            </w:r>
          </w:p>
        </w:tc>
        <w:tc>
          <w:tcPr>
            <w:tcW w:w="87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05BAF530" w14:textId="2317F52A" w:rsidR="00305DBC" w:rsidRPr="00E356E4" w:rsidRDefault="001A465D" w:rsidP="00E356E4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&lt;0.010</w:t>
            </w:r>
          </w:p>
        </w:tc>
        <w:tc>
          <w:tcPr>
            <w:tcW w:w="1915" w:type="dxa"/>
            <w:tcBorders>
              <w:top w:val="single" w:sz="4" w:space="0" w:color="auto"/>
            </w:tcBorders>
          </w:tcPr>
          <w:p w14:paraId="705CF4BF" w14:textId="7547D1BE" w:rsidR="00305DBC" w:rsidRPr="00E356E4" w:rsidRDefault="00E62FFC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.31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50</w:t>
            </w:r>
          </w:p>
        </w:tc>
        <w:tc>
          <w:tcPr>
            <w:tcW w:w="1866" w:type="dxa"/>
            <w:tcBorders>
              <w:top w:val="single" w:sz="4" w:space="0" w:color="auto"/>
            </w:tcBorders>
          </w:tcPr>
          <w:p w14:paraId="39263A13" w14:textId="2BA42732" w:rsidR="00305DBC" w:rsidRPr="00E356E4" w:rsidRDefault="00E62FFC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.31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51</w:t>
            </w:r>
          </w:p>
        </w:tc>
        <w:tc>
          <w:tcPr>
            <w:tcW w:w="875" w:type="dxa"/>
            <w:tcBorders>
              <w:top w:val="single" w:sz="4" w:space="0" w:color="auto"/>
            </w:tcBorders>
          </w:tcPr>
          <w:p w14:paraId="0A8EB9F5" w14:textId="77B47F28" w:rsidR="00305DBC" w:rsidRPr="00E356E4" w:rsidRDefault="009B6954" w:rsidP="00C9433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.000</w:t>
            </w:r>
          </w:p>
        </w:tc>
      </w:tr>
      <w:tr w:rsidR="0006089E" w:rsidRPr="00E356E4" w14:paraId="3FAC30FE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7F53BBCB" w14:textId="77777777" w:rsidR="00305DBC" w:rsidRPr="00E356E4" w:rsidRDefault="00305DBC" w:rsidP="00C9433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MLA (mm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2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4A58661D" w14:textId="114EDA2E" w:rsidR="00305DBC" w:rsidRPr="00E356E4" w:rsidRDefault="001A465D" w:rsidP="00C9433A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.35 (4.00, 5.81</w:t>
            </w:r>
            <w:r w:rsidR="00EC61AE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3C523AAE" w14:textId="2AD4AE0B" w:rsidR="00305DBC" w:rsidRPr="00E356E4" w:rsidRDefault="00EC61AE" w:rsidP="00C9433A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.40 (4.50, 6.18)</w:t>
            </w:r>
          </w:p>
        </w:tc>
        <w:tc>
          <w:tcPr>
            <w:tcW w:w="873" w:type="dxa"/>
            <w:shd w:val="clear" w:color="auto" w:fill="auto"/>
            <w:noWrap/>
            <w:vAlign w:val="bottom"/>
          </w:tcPr>
          <w:p w14:paraId="39A1FE60" w14:textId="43EA680F" w:rsidR="00305DBC" w:rsidRPr="00E356E4" w:rsidRDefault="001A465D" w:rsidP="00E356E4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004</w:t>
            </w:r>
          </w:p>
        </w:tc>
        <w:tc>
          <w:tcPr>
            <w:tcW w:w="1915" w:type="dxa"/>
          </w:tcPr>
          <w:p w14:paraId="16A88890" w14:textId="0020DDBA" w:rsidR="00305DBC" w:rsidRPr="00E356E4" w:rsidRDefault="00E62FFC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.73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.87</w:t>
            </w:r>
          </w:p>
        </w:tc>
        <w:tc>
          <w:tcPr>
            <w:tcW w:w="1866" w:type="dxa"/>
          </w:tcPr>
          <w:p w14:paraId="5A8BAE10" w14:textId="3D3E796C" w:rsidR="00305DBC" w:rsidRPr="00E356E4" w:rsidRDefault="00E62FFC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.24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.36</w:t>
            </w:r>
          </w:p>
        </w:tc>
        <w:tc>
          <w:tcPr>
            <w:tcW w:w="875" w:type="dxa"/>
          </w:tcPr>
          <w:p w14:paraId="3BA18D08" w14:textId="39DFB726" w:rsidR="00305DBC" w:rsidRPr="00E356E4" w:rsidRDefault="00075738" w:rsidP="009B695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   </w:t>
            </w:r>
            <w:r w:rsidR="009B695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509</w:t>
            </w:r>
          </w:p>
        </w:tc>
      </w:tr>
      <w:tr w:rsidR="0006089E" w:rsidRPr="00E356E4" w14:paraId="5EBEFAEA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4BE045E2" w14:textId="77777777" w:rsidR="00305DBC" w:rsidRPr="00E356E4" w:rsidRDefault="00305DBC" w:rsidP="00C9433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Lumen Volume (mm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3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75E5BF1F" w14:textId="62B09569" w:rsidR="00305DBC" w:rsidRPr="00E356E4" w:rsidRDefault="001A465D" w:rsidP="00C9433A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1.45 (19.78, 26.40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09E2082B" w14:textId="1E0C7D9A" w:rsidR="00305DBC" w:rsidRPr="00E356E4" w:rsidRDefault="001A465D" w:rsidP="001A465D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6.5</w:t>
            </w:r>
            <w:r w:rsidR="00EC61AE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 (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3.32, 28.02</w:t>
            </w:r>
            <w:r w:rsidR="00EC61AE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873" w:type="dxa"/>
            <w:shd w:val="clear" w:color="auto" w:fill="auto"/>
            <w:noWrap/>
            <w:vAlign w:val="bottom"/>
          </w:tcPr>
          <w:p w14:paraId="3F600F7F" w14:textId="5E67CC1B" w:rsidR="00305DBC" w:rsidRPr="00E356E4" w:rsidRDefault="001A465D" w:rsidP="00E356E4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002</w:t>
            </w:r>
          </w:p>
        </w:tc>
        <w:tc>
          <w:tcPr>
            <w:tcW w:w="1915" w:type="dxa"/>
          </w:tcPr>
          <w:p w14:paraId="633F459D" w14:textId="412B2ADD" w:rsidR="00305DBC" w:rsidRPr="00E356E4" w:rsidRDefault="00E62FFC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5.77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6.08</w:t>
            </w:r>
          </w:p>
        </w:tc>
        <w:tc>
          <w:tcPr>
            <w:tcW w:w="1866" w:type="dxa"/>
          </w:tcPr>
          <w:p w14:paraId="0D5E8702" w14:textId="2BC59772" w:rsidR="00305DBC" w:rsidRPr="00E356E4" w:rsidRDefault="00E62FFC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7.30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7.85</w:t>
            </w:r>
          </w:p>
        </w:tc>
        <w:tc>
          <w:tcPr>
            <w:tcW w:w="875" w:type="dxa"/>
          </w:tcPr>
          <w:p w14:paraId="7E6E0B93" w14:textId="1E770986" w:rsidR="00305DBC" w:rsidRPr="00E356E4" w:rsidRDefault="009B6954" w:rsidP="00C9433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589</w:t>
            </w:r>
          </w:p>
        </w:tc>
      </w:tr>
      <w:tr w:rsidR="0006089E" w:rsidRPr="00E356E4" w14:paraId="235DC242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5FACCE3B" w14:textId="77777777" w:rsidR="00305DBC" w:rsidRPr="00E356E4" w:rsidRDefault="00305DBC" w:rsidP="00C9433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EEM volume (mm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3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shd w:val="clear" w:color="000000" w:fill="FFFFFF"/>
            <w:noWrap/>
            <w:vAlign w:val="center"/>
          </w:tcPr>
          <w:p w14:paraId="03708481" w14:textId="35D0DC16" w:rsidR="00305DBC" w:rsidRPr="00E356E4" w:rsidRDefault="001A465D" w:rsidP="00C9433A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8.95 (37.32, 42.31)</w:t>
            </w:r>
          </w:p>
        </w:tc>
        <w:tc>
          <w:tcPr>
            <w:tcW w:w="2410" w:type="dxa"/>
            <w:shd w:val="clear" w:color="000000" w:fill="FFFFFF"/>
            <w:noWrap/>
            <w:vAlign w:val="center"/>
          </w:tcPr>
          <w:p w14:paraId="0E97FEE4" w14:textId="0F49F12F" w:rsidR="00305DBC" w:rsidRPr="00E356E4" w:rsidRDefault="001A465D" w:rsidP="001A465D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2.50 (39.62, 46.70</w:t>
            </w:r>
            <w:r w:rsidR="00EC61AE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873" w:type="dxa"/>
            <w:shd w:val="clear" w:color="auto" w:fill="auto"/>
            <w:noWrap/>
            <w:vAlign w:val="center"/>
          </w:tcPr>
          <w:p w14:paraId="781A22E1" w14:textId="0C92F481" w:rsidR="00305DBC" w:rsidRPr="00E356E4" w:rsidRDefault="001A465D" w:rsidP="00E356E4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&lt;0.0001</w:t>
            </w:r>
          </w:p>
        </w:tc>
        <w:tc>
          <w:tcPr>
            <w:tcW w:w="1915" w:type="dxa"/>
          </w:tcPr>
          <w:p w14:paraId="1DB8F878" w14:textId="320B42D5" w:rsidR="00305DBC" w:rsidRPr="00E356E4" w:rsidRDefault="00E62FFC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0.40 (38.84, 49.06)</w:t>
            </w:r>
          </w:p>
        </w:tc>
        <w:tc>
          <w:tcPr>
            <w:tcW w:w="1866" w:type="dxa"/>
          </w:tcPr>
          <w:p w14:paraId="5C20C844" w14:textId="10606D97" w:rsidR="00305DBC" w:rsidRPr="00E356E4" w:rsidRDefault="00E62FFC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3.40 (32.94,55.07)</w:t>
            </w:r>
          </w:p>
        </w:tc>
        <w:tc>
          <w:tcPr>
            <w:tcW w:w="875" w:type="dxa"/>
          </w:tcPr>
          <w:p w14:paraId="70AFCD24" w14:textId="57846C2D" w:rsidR="00305DBC" w:rsidRPr="00E356E4" w:rsidRDefault="009B6954" w:rsidP="00C9433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570</w:t>
            </w:r>
          </w:p>
        </w:tc>
      </w:tr>
      <w:tr w:rsidR="0054547B" w:rsidRPr="00E356E4" w14:paraId="7A6F473E" w14:textId="77777777" w:rsidTr="00A87198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22593E5C" w14:textId="0EA1831D" w:rsidR="0054547B" w:rsidRPr="00E356E4" w:rsidRDefault="0054547B" w:rsidP="00C9433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60EA7"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Δ</w:t>
            </w:r>
            <w:r>
              <w:rPr>
                <w:rFonts w:ascii="Times New Roman" w:hAnsi="Times New Roman" w:cs="Times New Roman"/>
                <w:sz w:val="20"/>
                <w:szCs w:val="20"/>
                <w:lang w:val="pl-PL"/>
              </w:rPr>
              <w:t>EEM Volum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60E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mm</w:t>
            </w:r>
            <w:r w:rsidRPr="00E60E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3</w:t>
            </w:r>
            <w:r w:rsidRPr="00E60E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820" w:type="dxa"/>
            <w:gridSpan w:val="2"/>
            <w:shd w:val="clear" w:color="000000" w:fill="FFFFFF"/>
            <w:noWrap/>
            <w:vAlign w:val="center"/>
          </w:tcPr>
          <w:p w14:paraId="00195734" w14:textId="5385EE7E" w:rsidR="0054547B" w:rsidRPr="00E356E4" w:rsidRDefault="0054547B" w:rsidP="001A465D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4.20 (0.95, 7.45)</w:t>
            </w:r>
          </w:p>
        </w:tc>
        <w:tc>
          <w:tcPr>
            <w:tcW w:w="873" w:type="dxa"/>
            <w:shd w:val="clear" w:color="auto" w:fill="auto"/>
            <w:noWrap/>
            <w:vAlign w:val="center"/>
          </w:tcPr>
          <w:p w14:paraId="6733194A" w14:textId="77777777" w:rsidR="0054547B" w:rsidRPr="00E356E4" w:rsidRDefault="0054547B" w:rsidP="00E356E4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3781" w:type="dxa"/>
            <w:gridSpan w:val="2"/>
          </w:tcPr>
          <w:p w14:paraId="6B89816C" w14:textId="28CBA585" w:rsidR="0054547B" w:rsidRPr="00E356E4" w:rsidRDefault="0054547B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0.90 (-3.81, 7.17)</w:t>
            </w:r>
          </w:p>
        </w:tc>
        <w:tc>
          <w:tcPr>
            <w:tcW w:w="875" w:type="dxa"/>
          </w:tcPr>
          <w:p w14:paraId="153702B3" w14:textId="401DF890" w:rsidR="0054547B" w:rsidRPr="00E356E4" w:rsidRDefault="0054547B" w:rsidP="00C9433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0.227</w:t>
            </w:r>
          </w:p>
        </w:tc>
      </w:tr>
      <w:tr w:rsidR="0006089E" w:rsidRPr="00E356E4" w14:paraId="1200443E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5EF23245" w14:textId="77777777" w:rsidR="00305DBC" w:rsidRPr="00E356E4" w:rsidRDefault="00305DBC" w:rsidP="00C9433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Plaque Volume (mm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3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0C7F682C" w14:textId="7B245D83" w:rsidR="00305DBC" w:rsidRPr="00E356E4" w:rsidRDefault="001A465D" w:rsidP="00C9433A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5.30 (11.55, 20.55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0ECC1111" w14:textId="6123F91B" w:rsidR="00305DBC" w:rsidRPr="00E356E4" w:rsidRDefault="001A465D" w:rsidP="00C9433A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6.20 (13.20, 19</w:t>
            </w:r>
            <w:r w:rsidR="00075738">
              <w:rPr>
                <w:rFonts w:asciiTheme="majorHAnsi" w:eastAsia="Times New Roman" w:hAnsiTheme="majorHAnsi" w:cstheme="majorHAnsi"/>
                <w:sz w:val="20"/>
                <w:szCs w:val="20"/>
              </w:rPr>
              <w:t>.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96)</w:t>
            </w:r>
          </w:p>
        </w:tc>
        <w:tc>
          <w:tcPr>
            <w:tcW w:w="873" w:type="dxa"/>
            <w:shd w:val="clear" w:color="auto" w:fill="auto"/>
            <w:noWrap/>
            <w:vAlign w:val="bottom"/>
          </w:tcPr>
          <w:p w14:paraId="45B76BAD" w14:textId="40D34784" w:rsidR="00305DBC" w:rsidRPr="00E356E4" w:rsidRDefault="001A465D" w:rsidP="00E356E4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537</w:t>
            </w:r>
          </w:p>
        </w:tc>
        <w:tc>
          <w:tcPr>
            <w:tcW w:w="1915" w:type="dxa"/>
          </w:tcPr>
          <w:p w14:paraId="28AAB606" w14:textId="4CA7A173" w:rsidR="00305DBC" w:rsidRPr="00E356E4" w:rsidRDefault="00E62FFC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8.45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9.19</w:t>
            </w:r>
          </w:p>
        </w:tc>
        <w:tc>
          <w:tcPr>
            <w:tcW w:w="1866" w:type="dxa"/>
          </w:tcPr>
          <w:p w14:paraId="3815C66B" w14:textId="7F0ECD85" w:rsidR="00305DBC" w:rsidRPr="00E356E4" w:rsidRDefault="00E62FFC" w:rsidP="00E356E4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7.97</w:t>
            </w:r>
            <w:r w:rsidR="00E356E4"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±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7.84</w:t>
            </w:r>
          </w:p>
        </w:tc>
        <w:tc>
          <w:tcPr>
            <w:tcW w:w="875" w:type="dxa"/>
          </w:tcPr>
          <w:p w14:paraId="3669C03A" w14:textId="6B1A88B7" w:rsidR="00305DBC" w:rsidRPr="00E356E4" w:rsidRDefault="009B6954" w:rsidP="00C9433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796</w:t>
            </w:r>
          </w:p>
        </w:tc>
      </w:tr>
      <w:tr w:rsidR="00075738" w:rsidRPr="00E356E4" w14:paraId="4FBC356F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2F46C9D4" w14:textId="77777777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maxLCBI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bscript"/>
              </w:rPr>
              <w:t>4mm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49B9928C" w14:textId="19665C99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0 (0.00, 60.70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6F37D81A" w14:textId="07B9E8EF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0 (0.00, 36,72)</w:t>
            </w:r>
          </w:p>
        </w:tc>
        <w:tc>
          <w:tcPr>
            <w:tcW w:w="873" w:type="dxa"/>
            <w:shd w:val="clear" w:color="auto" w:fill="auto"/>
            <w:noWrap/>
            <w:vAlign w:val="bottom"/>
          </w:tcPr>
          <w:p w14:paraId="4C6A5614" w14:textId="22D69BBC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710</w:t>
            </w:r>
          </w:p>
        </w:tc>
        <w:tc>
          <w:tcPr>
            <w:tcW w:w="1915" w:type="dxa"/>
          </w:tcPr>
          <w:p w14:paraId="26752831" w14:textId="7ED4D929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76.00 (0.00, 151.31)</w:t>
            </w:r>
          </w:p>
        </w:tc>
        <w:tc>
          <w:tcPr>
            <w:tcW w:w="1866" w:type="dxa"/>
          </w:tcPr>
          <w:p w14:paraId="77939AFE" w14:textId="6FB3ACB9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1.50 (0.00,156,79)</w:t>
            </w:r>
          </w:p>
        </w:tc>
        <w:tc>
          <w:tcPr>
            <w:tcW w:w="875" w:type="dxa"/>
          </w:tcPr>
          <w:p w14:paraId="74ADEF24" w14:textId="1DA28031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687</w:t>
            </w:r>
          </w:p>
        </w:tc>
      </w:tr>
      <w:tr w:rsidR="00075738" w:rsidRPr="00E356E4" w14:paraId="4C16C098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025AB8D2" w14:textId="77777777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EEM area (mm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2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6D710D6E" w14:textId="5DA680BE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9.00 (8.20, 9.89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251D1732" w14:textId="5E6D33AA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9.90 (8.33, 10.70)</w:t>
            </w:r>
          </w:p>
        </w:tc>
        <w:tc>
          <w:tcPr>
            <w:tcW w:w="873" w:type="dxa"/>
            <w:shd w:val="clear" w:color="auto" w:fill="auto"/>
            <w:noWrap/>
            <w:vAlign w:val="bottom"/>
          </w:tcPr>
          <w:p w14:paraId="680FA8A9" w14:textId="202E757C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02</w:t>
            </w:r>
          </w:p>
        </w:tc>
        <w:tc>
          <w:tcPr>
            <w:tcW w:w="1915" w:type="dxa"/>
          </w:tcPr>
          <w:p w14:paraId="3BC650E2" w14:textId="6C81298B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9.00 (8.05, 10.87)</w:t>
            </w:r>
          </w:p>
        </w:tc>
        <w:tc>
          <w:tcPr>
            <w:tcW w:w="1866" w:type="dxa"/>
          </w:tcPr>
          <w:p w14:paraId="4219C0BF" w14:textId="66828C2A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8.80 (7.64, 12.83)</w:t>
            </w:r>
          </w:p>
        </w:tc>
        <w:tc>
          <w:tcPr>
            <w:tcW w:w="875" w:type="dxa"/>
          </w:tcPr>
          <w:p w14:paraId="710446A3" w14:textId="2873F054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.000</w:t>
            </w:r>
          </w:p>
        </w:tc>
      </w:tr>
      <w:tr w:rsidR="00075738" w:rsidRPr="00E356E4" w14:paraId="7A22AA43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012F1FDF" w14:textId="77777777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EEM Eccentricity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07E65C05" w14:textId="5B535425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9 (0.07, 0.2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2B64F387" w14:textId="57748866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 (0.08, 0.12)</w:t>
            </w:r>
          </w:p>
        </w:tc>
        <w:tc>
          <w:tcPr>
            <w:tcW w:w="873" w:type="dxa"/>
            <w:shd w:val="clear" w:color="auto" w:fill="auto"/>
            <w:noWrap/>
            <w:vAlign w:val="bottom"/>
          </w:tcPr>
          <w:p w14:paraId="5ADF3A80" w14:textId="7A24FC04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39</w:t>
            </w:r>
          </w:p>
        </w:tc>
        <w:tc>
          <w:tcPr>
            <w:tcW w:w="1915" w:type="dxa"/>
          </w:tcPr>
          <w:p w14:paraId="40D42863" w14:textId="7D014406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3±0.08</w:t>
            </w:r>
          </w:p>
        </w:tc>
        <w:tc>
          <w:tcPr>
            <w:tcW w:w="1866" w:type="dxa"/>
          </w:tcPr>
          <w:p w14:paraId="261E4511" w14:textId="4D4E1814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3±0.04</w:t>
            </w:r>
          </w:p>
        </w:tc>
        <w:tc>
          <w:tcPr>
            <w:tcW w:w="875" w:type="dxa"/>
          </w:tcPr>
          <w:p w14:paraId="724C749D" w14:textId="22A03238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462</w:t>
            </w:r>
          </w:p>
        </w:tc>
      </w:tr>
      <w:tr w:rsidR="00075738" w:rsidRPr="00E356E4" w14:paraId="4151AC9F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1EEAB6AA" w14:textId="77777777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Lumen Eccentricity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2D6E6802" w14:textId="1F3E9C0C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9 (0.08, 0.14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7F98DCCE" w14:textId="76648E6F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2 (0.10, 0.13)</w:t>
            </w:r>
          </w:p>
        </w:tc>
        <w:tc>
          <w:tcPr>
            <w:tcW w:w="873" w:type="dxa"/>
            <w:shd w:val="clear" w:color="auto" w:fill="auto"/>
            <w:noWrap/>
            <w:vAlign w:val="bottom"/>
          </w:tcPr>
          <w:p w14:paraId="265BC100" w14:textId="2AFF8582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609</w:t>
            </w:r>
          </w:p>
        </w:tc>
        <w:tc>
          <w:tcPr>
            <w:tcW w:w="1915" w:type="dxa"/>
          </w:tcPr>
          <w:p w14:paraId="2907E1B6" w14:textId="0A373FD3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4±0.08</w:t>
            </w:r>
          </w:p>
        </w:tc>
        <w:tc>
          <w:tcPr>
            <w:tcW w:w="1866" w:type="dxa"/>
          </w:tcPr>
          <w:p w14:paraId="2E6ACC40" w14:textId="5C9477AB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21±0.12</w:t>
            </w:r>
          </w:p>
        </w:tc>
        <w:tc>
          <w:tcPr>
            <w:tcW w:w="875" w:type="dxa"/>
          </w:tcPr>
          <w:p w14:paraId="522A7184" w14:textId="34F882E3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35</w:t>
            </w:r>
          </w:p>
        </w:tc>
      </w:tr>
      <w:tr w:rsidR="00075738" w:rsidRPr="00E356E4" w14:paraId="05F111EF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23C1E972" w14:textId="6BD5DFAF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Total plaque area (mm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2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61257502" w14:textId="06F33AE8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.90 (2.90, 5.3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7506A936" w14:textId="3C279359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.00 (3.30, 4.99)</w:t>
            </w:r>
          </w:p>
        </w:tc>
        <w:tc>
          <w:tcPr>
            <w:tcW w:w="873" w:type="dxa"/>
            <w:shd w:val="clear" w:color="auto" w:fill="auto"/>
            <w:noWrap/>
            <w:vAlign w:val="bottom"/>
          </w:tcPr>
          <w:p w14:paraId="1B967481" w14:textId="554C9898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412</w:t>
            </w:r>
          </w:p>
        </w:tc>
        <w:tc>
          <w:tcPr>
            <w:tcW w:w="1915" w:type="dxa"/>
          </w:tcPr>
          <w:p w14:paraId="76004450" w14:textId="4808FF70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.86±2.59</w:t>
            </w:r>
          </w:p>
        </w:tc>
        <w:tc>
          <w:tcPr>
            <w:tcW w:w="1866" w:type="dxa"/>
          </w:tcPr>
          <w:p w14:paraId="0349ADE6" w14:textId="4FFEF54F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.47±2.37</w:t>
            </w:r>
          </w:p>
        </w:tc>
        <w:tc>
          <w:tcPr>
            <w:tcW w:w="875" w:type="dxa"/>
          </w:tcPr>
          <w:p w14:paraId="3CA0F558" w14:textId="3EB48350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614</w:t>
            </w:r>
          </w:p>
        </w:tc>
      </w:tr>
      <w:tr w:rsidR="00075738" w:rsidRPr="00E356E4" w14:paraId="04F1F1F6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7558172A" w14:textId="7FC4A238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Plaque Burden (%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4F7DAA6E" w14:textId="72516C6A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3.14±8.28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230027B0" w14:textId="2EF08AFC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2.05±13.48</w:t>
            </w:r>
          </w:p>
        </w:tc>
        <w:tc>
          <w:tcPr>
            <w:tcW w:w="873" w:type="dxa"/>
            <w:shd w:val="clear" w:color="auto" w:fill="auto"/>
            <w:noWrap/>
            <w:vAlign w:val="bottom"/>
          </w:tcPr>
          <w:p w14:paraId="57FF49BA" w14:textId="38A72D6D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592</w:t>
            </w:r>
          </w:p>
        </w:tc>
        <w:tc>
          <w:tcPr>
            <w:tcW w:w="1915" w:type="dxa"/>
          </w:tcPr>
          <w:p w14:paraId="77BC46A6" w14:textId="6288D8CE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8.38±11.84</w:t>
            </w:r>
          </w:p>
        </w:tc>
        <w:tc>
          <w:tcPr>
            <w:tcW w:w="1866" w:type="dxa"/>
          </w:tcPr>
          <w:p w14:paraId="0CEF4598" w14:textId="06337826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1.65±14.02</w:t>
            </w:r>
          </w:p>
        </w:tc>
        <w:tc>
          <w:tcPr>
            <w:tcW w:w="875" w:type="dxa"/>
          </w:tcPr>
          <w:p w14:paraId="524D924A" w14:textId="4002D399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63</w:t>
            </w:r>
          </w:p>
        </w:tc>
      </w:tr>
      <w:tr w:rsidR="00075738" w:rsidRPr="00E356E4" w14:paraId="4B62017D" w14:textId="77777777" w:rsidTr="00E356E4">
        <w:trPr>
          <w:trHeight w:val="280"/>
        </w:trPr>
        <w:tc>
          <w:tcPr>
            <w:tcW w:w="13434" w:type="dxa"/>
            <w:gridSpan w:val="7"/>
            <w:tcBorders>
              <w:bottom w:val="single" w:sz="4" w:space="0" w:color="auto"/>
            </w:tcBorders>
            <w:shd w:val="clear" w:color="000000" w:fill="FFFFFF"/>
            <w:noWrap/>
            <w:vAlign w:val="bottom"/>
          </w:tcPr>
          <w:p w14:paraId="24C597EC" w14:textId="176614AE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bCs/>
                <w:sz w:val="20"/>
                <w:szCs w:val="20"/>
              </w:rPr>
              <w:t>1mm adjacent distally to the implanted stent</w:t>
            </w:r>
          </w:p>
        </w:tc>
      </w:tr>
      <w:tr w:rsidR="00075738" w:rsidRPr="00E356E4" w14:paraId="25C2D0F8" w14:textId="77777777" w:rsidTr="00E356E4">
        <w:trPr>
          <w:trHeight w:val="280"/>
        </w:trPr>
        <w:tc>
          <w:tcPr>
            <w:tcW w:w="3085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09E00090" w14:textId="77777777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EEM area (mm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2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71825A38" w14:textId="599F8D7B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9.35 (8.39, 10.31)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000000" w:fill="FFFFFF"/>
            <w:noWrap/>
            <w:vAlign w:val="bottom"/>
          </w:tcPr>
          <w:p w14:paraId="30CC023E" w14:textId="5F7EBDAA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1.00 (9.79, 12.01)</w:t>
            </w:r>
          </w:p>
        </w:tc>
        <w:tc>
          <w:tcPr>
            <w:tcW w:w="87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D7ECD95" w14:textId="3045CC74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&lt;0.001</w:t>
            </w:r>
          </w:p>
        </w:tc>
        <w:tc>
          <w:tcPr>
            <w:tcW w:w="1915" w:type="dxa"/>
            <w:tcBorders>
              <w:top w:val="single" w:sz="4" w:space="0" w:color="auto"/>
            </w:tcBorders>
          </w:tcPr>
          <w:p w14:paraId="24A1846E" w14:textId="1C3F1CF8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9.40 (8.26, 12.09)</w:t>
            </w:r>
          </w:p>
        </w:tc>
        <w:tc>
          <w:tcPr>
            <w:tcW w:w="1866" w:type="dxa"/>
            <w:tcBorders>
              <w:top w:val="single" w:sz="4" w:space="0" w:color="auto"/>
            </w:tcBorders>
          </w:tcPr>
          <w:p w14:paraId="63622562" w14:textId="75B7460F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11.71 (9.4, 14.48)</w:t>
            </w:r>
          </w:p>
        </w:tc>
        <w:tc>
          <w:tcPr>
            <w:tcW w:w="875" w:type="dxa"/>
            <w:tcBorders>
              <w:top w:val="single" w:sz="4" w:space="0" w:color="auto"/>
            </w:tcBorders>
          </w:tcPr>
          <w:p w14:paraId="47410DFF" w14:textId="0909FCA7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39</w:t>
            </w:r>
          </w:p>
        </w:tc>
      </w:tr>
      <w:tr w:rsidR="00075738" w:rsidRPr="00E356E4" w14:paraId="5D3E2DEF" w14:textId="77777777" w:rsidTr="00E356E4">
        <w:trPr>
          <w:trHeight w:val="280"/>
        </w:trPr>
        <w:tc>
          <w:tcPr>
            <w:tcW w:w="3085" w:type="dxa"/>
            <w:shd w:val="clear" w:color="000000" w:fill="FFFFFF"/>
            <w:noWrap/>
            <w:vAlign w:val="bottom"/>
          </w:tcPr>
          <w:p w14:paraId="3DD7920F" w14:textId="2A712FDA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EEM MLD (mm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120B2CBB" w14:textId="59038FC2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.42 (3.29, 3.6)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51BFCF42" w14:textId="47C158F6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.70 (3.55, 3.91)</w:t>
            </w:r>
          </w:p>
        </w:tc>
        <w:tc>
          <w:tcPr>
            <w:tcW w:w="873" w:type="dxa"/>
            <w:shd w:val="clear" w:color="auto" w:fill="auto"/>
            <w:noWrap/>
            <w:vAlign w:val="bottom"/>
          </w:tcPr>
          <w:p w14:paraId="467F0233" w14:textId="3C612DCC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&lt;0.001</w:t>
            </w:r>
          </w:p>
        </w:tc>
        <w:tc>
          <w:tcPr>
            <w:tcW w:w="1915" w:type="dxa"/>
          </w:tcPr>
          <w:p w14:paraId="11843599" w14:textId="0DBF86C6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.51 (3.30, 3.88)</w:t>
            </w:r>
          </w:p>
        </w:tc>
        <w:tc>
          <w:tcPr>
            <w:tcW w:w="1866" w:type="dxa"/>
          </w:tcPr>
          <w:p w14:paraId="1808E49C" w14:textId="7ABB123A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.90 (3.41, 4.27)</w:t>
            </w:r>
          </w:p>
        </w:tc>
        <w:tc>
          <w:tcPr>
            <w:tcW w:w="875" w:type="dxa"/>
          </w:tcPr>
          <w:p w14:paraId="2836E6BA" w14:textId="1E5C3804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39</w:t>
            </w:r>
          </w:p>
        </w:tc>
      </w:tr>
      <w:tr w:rsidR="00075738" w:rsidRPr="00E356E4" w14:paraId="2A25C5DA" w14:textId="77777777" w:rsidTr="00E356E4">
        <w:trPr>
          <w:trHeight w:val="280"/>
        </w:trPr>
        <w:tc>
          <w:tcPr>
            <w:tcW w:w="3085" w:type="dxa"/>
            <w:shd w:val="clear" w:color="auto" w:fill="auto"/>
            <w:noWrap/>
            <w:vAlign w:val="bottom"/>
          </w:tcPr>
          <w:p w14:paraId="357504CA" w14:textId="77777777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EEM Eccentricity </w:t>
            </w:r>
          </w:p>
        </w:tc>
        <w:tc>
          <w:tcPr>
            <w:tcW w:w="2410" w:type="dxa"/>
            <w:shd w:val="clear" w:color="000000" w:fill="FFFFFF"/>
            <w:noWrap/>
            <w:vAlign w:val="bottom"/>
          </w:tcPr>
          <w:p w14:paraId="6545807D" w14:textId="7972E20C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8 (0.06, 0.11)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365F23B6" w14:textId="31755628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7 (0.06, 0.11)</w:t>
            </w:r>
          </w:p>
        </w:tc>
        <w:tc>
          <w:tcPr>
            <w:tcW w:w="873" w:type="dxa"/>
            <w:shd w:val="clear" w:color="auto" w:fill="auto"/>
            <w:noWrap/>
            <w:vAlign w:val="bottom"/>
          </w:tcPr>
          <w:p w14:paraId="7AE9D0F5" w14:textId="068A0671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391</w:t>
            </w:r>
          </w:p>
        </w:tc>
        <w:tc>
          <w:tcPr>
            <w:tcW w:w="1915" w:type="dxa"/>
          </w:tcPr>
          <w:p w14:paraId="77025105" w14:textId="14188A10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4±0.09</w:t>
            </w:r>
          </w:p>
        </w:tc>
        <w:tc>
          <w:tcPr>
            <w:tcW w:w="1866" w:type="dxa"/>
          </w:tcPr>
          <w:p w14:paraId="2EEB1D23" w14:textId="070627DA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2±0.04</w:t>
            </w:r>
          </w:p>
        </w:tc>
        <w:tc>
          <w:tcPr>
            <w:tcW w:w="875" w:type="dxa"/>
          </w:tcPr>
          <w:p w14:paraId="0CC985FC" w14:textId="4B0519A3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80</w:t>
            </w:r>
          </w:p>
        </w:tc>
      </w:tr>
      <w:tr w:rsidR="00075738" w:rsidRPr="00E356E4" w14:paraId="58BB3877" w14:textId="77777777" w:rsidTr="00E356E4">
        <w:trPr>
          <w:trHeight w:val="280"/>
        </w:trPr>
        <w:tc>
          <w:tcPr>
            <w:tcW w:w="3085" w:type="dxa"/>
            <w:shd w:val="clear" w:color="auto" w:fill="auto"/>
            <w:noWrap/>
            <w:vAlign w:val="bottom"/>
          </w:tcPr>
          <w:p w14:paraId="0624039B" w14:textId="77777777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Lumen area (mm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2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2EAB08C2" w14:textId="6971C44F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.31 (4.28, 6.35)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727BBDD6" w14:textId="25B87BE2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6.40 (5.52, 6.73)</w:t>
            </w:r>
          </w:p>
        </w:tc>
        <w:tc>
          <w:tcPr>
            <w:tcW w:w="873" w:type="dxa"/>
            <w:shd w:val="clear" w:color="auto" w:fill="auto"/>
            <w:noWrap/>
            <w:vAlign w:val="bottom"/>
          </w:tcPr>
          <w:p w14:paraId="102E9FE6" w14:textId="566F8314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&lt;0.001</w:t>
            </w:r>
          </w:p>
        </w:tc>
        <w:tc>
          <w:tcPr>
            <w:tcW w:w="1915" w:type="dxa"/>
          </w:tcPr>
          <w:p w14:paraId="67B8F66C" w14:textId="6137BA7F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.57±2.06</w:t>
            </w:r>
          </w:p>
        </w:tc>
        <w:tc>
          <w:tcPr>
            <w:tcW w:w="1866" w:type="dxa"/>
          </w:tcPr>
          <w:p w14:paraId="3DD26C18" w14:textId="7165424C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7.31±1.85</w:t>
            </w:r>
          </w:p>
        </w:tc>
        <w:tc>
          <w:tcPr>
            <w:tcW w:w="875" w:type="dxa"/>
          </w:tcPr>
          <w:p w14:paraId="4C89ACE9" w14:textId="50A221E1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60</w:t>
            </w:r>
          </w:p>
        </w:tc>
      </w:tr>
      <w:tr w:rsidR="00075738" w:rsidRPr="00E356E4" w14:paraId="7A7EE60A" w14:textId="77777777" w:rsidTr="00E356E4">
        <w:trPr>
          <w:trHeight w:val="280"/>
        </w:trPr>
        <w:tc>
          <w:tcPr>
            <w:tcW w:w="3085" w:type="dxa"/>
            <w:shd w:val="clear" w:color="auto" w:fill="auto"/>
            <w:noWrap/>
            <w:vAlign w:val="bottom"/>
          </w:tcPr>
          <w:p w14:paraId="2172148F" w14:textId="77777777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Lumen MLD (mm)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308B77EF" w14:textId="1A22C43E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.54 ±0.57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7184D853" w14:textId="2455FDCD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.92±0.42</w:t>
            </w:r>
          </w:p>
        </w:tc>
        <w:tc>
          <w:tcPr>
            <w:tcW w:w="873" w:type="dxa"/>
            <w:shd w:val="clear" w:color="auto" w:fill="auto"/>
            <w:noWrap/>
            <w:vAlign w:val="bottom"/>
          </w:tcPr>
          <w:p w14:paraId="106BD374" w14:textId="6E062028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&lt;0.001</w:t>
            </w:r>
          </w:p>
        </w:tc>
        <w:tc>
          <w:tcPr>
            <w:tcW w:w="1915" w:type="dxa"/>
          </w:tcPr>
          <w:p w14:paraId="139BC0D1" w14:textId="33259471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2.65±0.49</w:t>
            </w:r>
          </w:p>
        </w:tc>
        <w:tc>
          <w:tcPr>
            <w:tcW w:w="1866" w:type="dxa"/>
          </w:tcPr>
          <w:p w14:paraId="5940C3D4" w14:textId="302B9E65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.02±0.40</w:t>
            </w:r>
          </w:p>
        </w:tc>
        <w:tc>
          <w:tcPr>
            <w:tcW w:w="875" w:type="dxa"/>
          </w:tcPr>
          <w:p w14:paraId="24A574CF" w14:textId="1DB5559D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200</w:t>
            </w:r>
          </w:p>
        </w:tc>
      </w:tr>
      <w:tr w:rsidR="00075738" w:rsidRPr="00E356E4" w14:paraId="4AE0C74F" w14:textId="77777777" w:rsidTr="00E356E4">
        <w:trPr>
          <w:trHeight w:val="280"/>
        </w:trPr>
        <w:tc>
          <w:tcPr>
            <w:tcW w:w="3085" w:type="dxa"/>
            <w:shd w:val="clear" w:color="auto" w:fill="auto"/>
            <w:noWrap/>
            <w:vAlign w:val="bottom"/>
          </w:tcPr>
          <w:p w14:paraId="714BFA5A" w14:textId="77777777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Lumen Eccentricity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0AD03E1E" w14:textId="4C84F9D1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0 (0.08, 0.12)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71EBBC45" w14:textId="398F7AF5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9 (0.08, 0.11)</w:t>
            </w:r>
          </w:p>
        </w:tc>
        <w:tc>
          <w:tcPr>
            <w:tcW w:w="873" w:type="dxa"/>
            <w:shd w:val="clear" w:color="auto" w:fill="auto"/>
            <w:noWrap/>
            <w:vAlign w:val="bottom"/>
          </w:tcPr>
          <w:p w14:paraId="7BA285D2" w14:textId="7825BE8A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871</w:t>
            </w:r>
          </w:p>
        </w:tc>
        <w:tc>
          <w:tcPr>
            <w:tcW w:w="1915" w:type="dxa"/>
          </w:tcPr>
          <w:p w14:paraId="24F4B2B7" w14:textId="07A20A30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0 (0.07, 0.18)</w:t>
            </w:r>
          </w:p>
        </w:tc>
        <w:tc>
          <w:tcPr>
            <w:tcW w:w="1866" w:type="dxa"/>
          </w:tcPr>
          <w:p w14:paraId="5A78DFD5" w14:textId="038EE673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13 (0.07, 0.19)</w:t>
            </w:r>
          </w:p>
        </w:tc>
        <w:tc>
          <w:tcPr>
            <w:tcW w:w="875" w:type="dxa"/>
          </w:tcPr>
          <w:p w14:paraId="6A2FE7E9" w14:textId="76FA9744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460</w:t>
            </w:r>
          </w:p>
        </w:tc>
      </w:tr>
      <w:tr w:rsidR="00075738" w:rsidRPr="00E356E4" w14:paraId="62EB351E" w14:textId="77777777" w:rsidTr="00E356E4">
        <w:trPr>
          <w:trHeight w:val="280"/>
        </w:trPr>
        <w:tc>
          <w:tcPr>
            <w:tcW w:w="3085" w:type="dxa"/>
            <w:shd w:val="clear" w:color="auto" w:fill="auto"/>
            <w:noWrap/>
            <w:vAlign w:val="bottom"/>
          </w:tcPr>
          <w:p w14:paraId="2C4B1098" w14:textId="787043FE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Total plaque area (mm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  <w:vertAlign w:val="superscript"/>
              </w:rPr>
              <w:t>2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56C86A77" w14:textId="6AA4408E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.85 (3.03, 4.73)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61A92980" w14:textId="1A3FDCD7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.85 (4.46, 5.40)</w:t>
            </w:r>
          </w:p>
        </w:tc>
        <w:tc>
          <w:tcPr>
            <w:tcW w:w="873" w:type="dxa"/>
            <w:shd w:val="clear" w:color="auto" w:fill="auto"/>
            <w:noWrap/>
            <w:vAlign w:val="bottom"/>
          </w:tcPr>
          <w:p w14:paraId="31A9FE46" w14:textId="1F07F687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016</w:t>
            </w:r>
          </w:p>
        </w:tc>
        <w:tc>
          <w:tcPr>
            <w:tcW w:w="1915" w:type="dxa"/>
          </w:tcPr>
          <w:p w14:paraId="618C970C" w14:textId="008250A6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.61±2.47</w:t>
            </w:r>
          </w:p>
        </w:tc>
        <w:tc>
          <w:tcPr>
            <w:tcW w:w="1866" w:type="dxa"/>
          </w:tcPr>
          <w:p w14:paraId="698B9C78" w14:textId="544F407F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.40±2.44</w:t>
            </w:r>
          </w:p>
        </w:tc>
        <w:tc>
          <w:tcPr>
            <w:tcW w:w="875" w:type="dxa"/>
          </w:tcPr>
          <w:p w14:paraId="2BFEA420" w14:textId="5FA32596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538</w:t>
            </w:r>
          </w:p>
        </w:tc>
      </w:tr>
      <w:tr w:rsidR="00075738" w:rsidRPr="00E356E4" w14:paraId="432F82E6" w14:textId="77777777" w:rsidTr="00E356E4">
        <w:trPr>
          <w:trHeight w:val="280"/>
        </w:trPr>
        <w:tc>
          <w:tcPr>
            <w:tcW w:w="308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461A366" w14:textId="77777777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Plaque burden (%)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0C688A6" w14:textId="26AA69C1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5.07±16.39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B75273D" w14:textId="2A361AA2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43.14±8.28</w:t>
            </w:r>
          </w:p>
        </w:tc>
        <w:tc>
          <w:tcPr>
            <w:tcW w:w="87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86F2E52" w14:textId="5B0BBBC0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370</w:t>
            </w:r>
          </w:p>
        </w:tc>
        <w:tc>
          <w:tcPr>
            <w:tcW w:w="1915" w:type="dxa"/>
            <w:tcBorders>
              <w:bottom w:val="single" w:sz="4" w:space="0" w:color="auto"/>
            </w:tcBorders>
          </w:tcPr>
          <w:p w14:paraId="7C50CD7D" w14:textId="70F19CF1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51.0±17.84</w:t>
            </w:r>
          </w:p>
        </w:tc>
        <w:tc>
          <w:tcPr>
            <w:tcW w:w="1866" w:type="dxa"/>
            <w:tcBorders>
              <w:bottom w:val="single" w:sz="4" w:space="0" w:color="auto"/>
            </w:tcBorders>
          </w:tcPr>
          <w:p w14:paraId="42E81C1C" w14:textId="2D7180F2" w:rsidR="00075738" w:rsidRPr="00E356E4" w:rsidRDefault="00075738" w:rsidP="00075738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8</w:t>
            </w: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.</w:t>
            </w: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39±11.85</w:t>
            </w:r>
          </w:p>
        </w:tc>
        <w:tc>
          <w:tcPr>
            <w:tcW w:w="875" w:type="dxa"/>
            <w:tcBorders>
              <w:bottom w:val="single" w:sz="4" w:space="0" w:color="auto"/>
            </w:tcBorders>
          </w:tcPr>
          <w:p w14:paraId="5D8B46FF" w14:textId="6C2EAC42" w:rsidR="00075738" w:rsidRPr="00E356E4" w:rsidRDefault="00075738" w:rsidP="00075738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356E4">
              <w:rPr>
                <w:rFonts w:asciiTheme="majorHAnsi" w:eastAsia="Times New Roman" w:hAnsiTheme="majorHAnsi" w:cstheme="majorHAnsi"/>
                <w:sz w:val="20"/>
                <w:szCs w:val="20"/>
              </w:rPr>
              <w:t>0.770</w:t>
            </w:r>
          </w:p>
        </w:tc>
      </w:tr>
    </w:tbl>
    <w:p w14:paraId="503CB89C" w14:textId="77777777" w:rsidR="00E356E4" w:rsidRPr="003D7DC2" w:rsidRDefault="00E356E4" w:rsidP="00E356E4">
      <w:pPr>
        <w:jc w:val="both"/>
        <w:rPr>
          <w:rFonts w:asciiTheme="majorHAnsi" w:hAnsiTheme="majorHAnsi"/>
          <w:sz w:val="20"/>
          <w:szCs w:val="20"/>
        </w:rPr>
      </w:pPr>
      <w:r w:rsidRPr="003D7DC2">
        <w:rPr>
          <w:rFonts w:asciiTheme="majorHAnsi" w:hAnsiTheme="majorHAnsi"/>
          <w:sz w:val="20"/>
          <w:szCs w:val="20"/>
        </w:rPr>
        <w:t xml:space="preserve">ROI – region of interest, MLD – minimal lumen diameter, MLA – minimal lumen area, EEM – external elastic lamina, </w:t>
      </w:r>
    </w:p>
    <w:p w14:paraId="0A13D5D1" w14:textId="43223724" w:rsidR="002F5066" w:rsidRPr="0054547B" w:rsidRDefault="00E356E4" w:rsidP="00E356E4">
      <w:pPr>
        <w:spacing w:line="480" w:lineRule="auto"/>
        <w:jc w:val="both"/>
        <w:rPr>
          <w:rFonts w:asciiTheme="majorHAnsi" w:hAnsiTheme="majorHAnsi"/>
          <w:sz w:val="20"/>
          <w:szCs w:val="20"/>
        </w:rPr>
      </w:pPr>
      <w:r w:rsidRPr="003D7DC2">
        <w:rPr>
          <w:rFonts w:asciiTheme="majorHAnsi" w:hAnsiTheme="majorHAnsi"/>
          <w:sz w:val="20"/>
          <w:szCs w:val="20"/>
        </w:rPr>
        <w:t>maxLCBI</w:t>
      </w:r>
      <w:r w:rsidRPr="003D7DC2">
        <w:rPr>
          <w:rFonts w:asciiTheme="majorHAnsi" w:hAnsiTheme="majorHAnsi"/>
          <w:sz w:val="20"/>
          <w:szCs w:val="20"/>
          <w:vertAlign w:val="subscript"/>
        </w:rPr>
        <w:t>4mm</w:t>
      </w:r>
      <w:r w:rsidRPr="003D7DC2">
        <w:rPr>
          <w:rFonts w:asciiTheme="majorHAnsi" w:hAnsiTheme="majorHAnsi"/>
          <w:sz w:val="20"/>
          <w:szCs w:val="20"/>
        </w:rPr>
        <w:t xml:space="preserve"> – maximal lipid core burden index in four millimeters</w:t>
      </w:r>
      <w:r w:rsidR="0054547B">
        <w:rPr>
          <w:rFonts w:asciiTheme="majorHAnsi" w:hAnsiTheme="majorHAnsi"/>
          <w:sz w:val="20"/>
          <w:szCs w:val="20"/>
        </w:rPr>
        <w:t xml:space="preserve">, </w:t>
      </w:r>
      <w:r w:rsidR="0054547B" w:rsidRPr="00E60EA7">
        <w:rPr>
          <w:rFonts w:ascii="Times New Roman" w:hAnsi="Times New Roman" w:cs="Times New Roman"/>
          <w:sz w:val="20"/>
          <w:szCs w:val="20"/>
          <w:lang w:val="pl-PL"/>
        </w:rPr>
        <w:t>Δ</w:t>
      </w:r>
      <w:r w:rsidR="0054547B" w:rsidRPr="0054547B">
        <w:rPr>
          <w:rFonts w:ascii="Times New Roman" w:hAnsi="Times New Roman" w:cs="Times New Roman"/>
          <w:sz w:val="20"/>
          <w:szCs w:val="20"/>
        </w:rPr>
        <w:t xml:space="preserve"> </w:t>
      </w:r>
      <w:r w:rsidR="0054547B">
        <w:rPr>
          <w:rFonts w:ascii="Times New Roman" w:hAnsi="Times New Roman" w:cs="Times New Roman"/>
          <w:sz w:val="20"/>
          <w:szCs w:val="20"/>
        </w:rPr>
        <w:t>- delta</w:t>
      </w:r>
    </w:p>
    <w:sectPr w:rsidR="002F5066" w:rsidRPr="0054547B" w:rsidSect="0006089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0454EE" w14:textId="77777777" w:rsidR="00302541" w:rsidRDefault="00302541" w:rsidP="00E63F86">
      <w:r>
        <w:separator/>
      </w:r>
    </w:p>
  </w:endnote>
  <w:endnote w:type="continuationSeparator" w:id="0">
    <w:p w14:paraId="07EE2CD5" w14:textId="77777777" w:rsidR="00302541" w:rsidRDefault="00302541" w:rsidP="00E63F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B1D55" w14:textId="77777777" w:rsidR="00F00DF6" w:rsidRDefault="00F00DF6" w:rsidP="00E63F86">
    <w:pPr>
      <w:pStyle w:val="Stopka"/>
      <w:framePr w:wrap="around" w:vAnchor="text" w:hAnchor="margin" w:xAlign="right" w:y="1"/>
      <w:suppressLineNumbers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39EA5CA" w14:textId="77777777" w:rsidR="00F00DF6" w:rsidRDefault="00F00DF6" w:rsidP="00E63F86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C60FF4" w14:textId="339D3531" w:rsidR="00F00DF6" w:rsidRDefault="00F00DF6" w:rsidP="00E63F86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3D7DC2">
      <w:rPr>
        <w:rStyle w:val="Numerstrony"/>
        <w:noProof/>
      </w:rPr>
      <w:t>2</w:t>
    </w:r>
    <w:r>
      <w:rPr>
        <w:rStyle w:val="Numerstrony"/>
      </w:rPr>
      <w:fldChar w:fldCharType="end"/>
    </w:r>
  </w:p>
  <w:p w14:paraId="74CDE48E" w14:textId="77777777" w:rsidR="00F00DF6" w:rsidRDefault="00F00DF6" w:rsidP="00E63F86">
    <w:pPr>
      <w:pStyle w:val="Stopk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54891" w14:textId="77777777" w:rsidR="00F00DF6" w:rsidRDefault="00F00DF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94995E" w14:textId="77777777" w:rsidR="00302541" w:rsidRDefault="00302541" w:rsidP="00E63F86">
      <w:r>
        <w:separator/>
      </w:r>
    </w:p>
  </w:footnote>
  <w:footnote w:type="continuationSeparator" w:id="0">
    <w:p w14:paraId="2918E16A" w14:textId="77777777" w:rsidR="00302541" w:rsidRDefault="00302541" w:rsidP="00E63F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08766E" w14:textId="77777777" w:rsidR="00F00DF6" w:rsidRDefault="00F00DF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A1FA45" w14:textId="77777777" w:rsidR="00F00DF6" w:rsidRDefault="00F00DF6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D9257" w14:textId="77777777" w:rsidR="00F00DF6" w:rsidRDefault="00F00DF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E9497A"/>
    <w:multiLevelType w:val="hybridMultilevel"/>
    <w:tmpl w:val="29BEA240"/>
    <w:lvl w:ilvl="0" w:tplc="1AEAF5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600F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5A76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3AD1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8AA9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08E3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1020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FE5B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1213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76E32C47"/>
    <w:multiLevelType w:val="hybridMultilevel"/>
    <w:tmpl w:val="A90A4FEC"/>
    <w:lvl w:ilvl="0" w:tplc="694AB6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A61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BE7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26E9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7C95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1C88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469E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5A62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F666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NjAzsjA2NrAwN7NU0lEKTi0uzszPAykwqwUAEb2nV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Verdan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vzds5wfxxvz0fe9rxmv5dsa9xxtrfdefpwt&quot;&gt;OCT vs. NIRS in stent&lt;record-ids&gt;&lt;item&gt;1228&lt;/item&gt;&lt;item&gt;1795&lt;/item&gt;&lt;item&gt;2021&lt;/item&gt;&lt;item&gt;2036&lt;/item&gt;&lt;item&gt;2049&lt;/item&gt;&lt;item&gt;2090&lt;/item&gt;&lt;/record-ids&gt;&lt;/item&gt;&lt;/Libraries&gt;"/>
  </w:docVars>
  <w:rsids>
    <w:rsidRoot w:val="00265ECF"/>
    <w:rsid w:val="000009D4"/>
    <w:rsid w:val="00003F37"/>
    <w:rsid w:val="00006DE8"/>
    <w:rsid w:val="0000774D"/>
    <w:rsid w:val="0001573D"/>
    <w:rsid w:val="000201B2"/>
    <w:rsid w:val="00035222"/>
    <w:rsid w:val="000364CD"/>
    <w:rsid w:val="00037B1E"/>
    <w:rsid w:val="00041113"/>
    <w:rsid w:val="000457D7"/>
    <w:rsid w:val="000472DC"/>
    <w:rsid w:val="000560BF"/>
    <w:rsid w:val="0006089E"/>
    <w:rsid w:val="00074DF3"/>
    <w:rsid w:val="00075738"/>
    <w:rsid w:val="00076811"/>
    <w:rsid w:val="000820EA"/>
    <w:rsid w:val="000A1C67"/>
    <w:rsid w:val="000A2232"/>
    <w:rsid w:val="000C6284"/>
    <w:rsid w:val="000C6DAF"/>
    <w:rsid w:val="000D3302"/>
    <w:rsid w:val="000E1A77"/>
    <w:rsid w:val="00106FCA"/>
    <w:rsid w:val="001077B4"/>
    <w:rsid w:val="00120B11"/>
    <w:rsid w:val="00126B45"/>
    <w:rsid w:val="0013684D"/>
    <w:rsid w:val="00145DB1"/>
    <w:rsid w:val="00147736"/>
    <w:rsid w:val="00151088"/>
    <w:rsid w:val="00182ABB"/>
    <w:rsid w:val="00182EC4"/>
    <w:rsid w:val="001A465D"/>
    <w:rsid w:val="001B3666"/>
    <w:rsid w:val="001B4BE2"/>
    <w:rsid w:val="001B6953"/>
    <w:rsid w:val="001B7302"/>
    <w:rsid w:val="001C51B4"/>
    <w:rsid w:val="001C5323"/>
    <w:rsid w:val="001C7CC8"/>
    <w:rsid w:val="001D32D7"/>
    <w:rsid w:val="001F6F53"/>
    <w:rsid w:val="0020279B"/>
    <w:rsid w:val="002141CF"/>
    <w:rsid w:val="00216B5A"/>
    <w:rsid w:val="002340C0"/>
    <w:rsid w:val="00240B0A"/>
    <w:rsid w:val="00243C28"/>
    <w:rsid w:val="002474DD"/>
    <w:rsid w:val="00263B39"/>
    <w:rsid w:val="00265ECF"/>
    <w:rsid w:val="00276385"/>
    <w:rsid w:val="00285635"/>
    <w:rsid w:val="00285BE6"/>
    <w:rsid w:val="002A079F"/>
    <w:rsid w:val="002A263C"/>
    <w:rsid w:val="002B2141"/>
    <w:rsid w:val="002C3041"/>
    <w:rsid w:val="002C37F9"/>
    <w:rsid w:val="002C5607"/>
    <w:rsid w:val="002C6F7B"/>
    <w:rsid w:val="002D0132"/>
    <w:rsid w:val="002D017B"/>
    <w:rsid w:val="002D3C9E"/>
    <w:rsid w:val="002E6973"/>
    <w:rsid w:val="002E75A5"/>
    <w:rsid w:val="002F5066"/>
    <w:rsid w:val="00302541"/>
    <w:rsid w:val="00304086"/>
    <w:rsid w:val="00305DBC"/>
    <w:rsid w:val="00313580"/>
    <w:rsid w:val="003268C2"/>
    <w:rsid w:val="003307A3"/>
    <w:rsid w:val="003341B7"/>
    <w:rsid w:val="00335735"/>
    <w:rsid w:val="00336A8A"/>
    <w:rsid w:val="003417F4"/>
    <w:rsid w:val="0034653D"/>
    <w:rsid w:val="003505A1"/>
    <w:rsid w:val="00354552"/>
    <w:rsid w:val="00376392"/>
    <w:rsid w:val="0037682E"/>
    <w:rsid w:val="0038245A"/>
    <w:rsid w:val="00382F24"/>
    <w:rsid w:val="003B76D4"/>
    <w:rsid w:val="003C09A1"/>
    <w:rsid w:val="003C7CB6"/>
    <w:rsid w:val="003D6BEC"/>
    <w:rsid w:val="003D7DC2"/>
    <w:rsid w:val="003E1880"/>
    <w:rsid w:val="003E1EA9"/>
    <w:rsid w:val="003E24DB"/>
    <w:rsid w:val="003E5428"/>
    <w:rsid w:val="003F29C2"/>
    <w:rsid w:val="00410712"/>
    <w:rsid w:val="00410DF6"/>
    <w:rsid w:val="00412AE5"/>
    <w:rsid w:val="00427FF4"/>
    <w:rsid w:val="004312A9"/>
    <w:rsid w:val="0043610D"/>
    <w:rsid w:val="004421CC"/>
    <w:rsid w:val="00451E8F"/>
    <w:rsid w:val="00456CB2"/>
    <w:rsid w:val="004600DD"/>
    <w:rsid w:val="004719CF"/>
    <w:rsid w:val="004803A7"/>
    <w:rsid w:val="00481A43"/>
    <w:rsid w:val="00484DCE"/>
    <w:rsid w:val="00485CB7"/>
    <w:rsid w:val="004A11A3"/>
    <w:rsid w:val="004A5E06"/>
    <w:rsid w:val="004A77AA"/>
    <w:rsid w:val="004C35AC"/>
    <w:rsid w:val="004C5A39"/>
    <w:rsid w:val="004D39D3"/>
    <w:rsid w:val="004D49C0"/>
    <w:rsid w:val="004E4058"/>
    <w:rsid w:val="004E7338"/>
    <w:rsid w:val="005052B6"/>
    <w:rsid w:val="00516CC6"/>
    <w:rsid w:val="005267C0"/>
    <w:rsid w:val="0054220E"/>
    <w:rsid w:val="005453C2"/>
    <w:rsid w:val="0054547B"/>
    <w:rsid w:val="00545CA6"/>
    <w:rsid w:val="00550EA1"/>
    <w:rsid w:val="00561773"/>
    <w:rsid w:val="00581DCA"/>
    <w:rsid w:val="00583069"/>
    <w:rsid w:val="00583C3E"/>
    <w:rsid w:val="005941EC"/>
    <w:rsid w:val="005A4336"/>
    <w:rsid w:val="005A736A"/>
    <w:rsid w:val="005B0424"/>
    <w:rsid w:val="005B498B"/>
    <w:rsid w:val="005D544A"/>
    <w:rsid w:val="005F06AB"/>
    <w:rsid w:val="005F5969"/>
    <w:rsid w:val="00606490"/>
    <w:rsid w:val="00610061"/>
    <w:rsid w:val="00625A67"/>
    <w:rsid w:val="00626F44"/>
    <w:rsid w:val="006272CF"/>
    <w:rsid w:val="00645442"/>
    <w:rsid w:val="00683A22"/>
    <w:rsid w:val="00691E74"/>
    <w:rsid w:val="0069598C"/>
    <w:rsid w:val="006B27E6"/>
    <w:rsid w:val="006B74C8"/>
    <w:rsid w:val="006B7E63"/>
    <w:rsid w:val="006E34A3"/>
    <w:rsid w:val="006F00A3"/>
    <w:rsid w:val="00725D91"/>
    <w:rsid w:val="007264C1"/>
    <w:rsid w:val="007302FC"/>
    <w:rsid w:val="00744F7C"/>
    <w:rsid w:val="007479FD"/>
    <w:rsid w:val="00757BBA"/>
    <w:rsid w:val="00761328"/>
    <w:rsid w:val="00774C26"/>
    <w:rsid w:val="00786117"/>
    <w:rsid w:val="007A1997"/>
    <w:rsid w:val="007A56AA"/>
    <w:rsid w:val="007A6F8B"/>
    <w:rsid w:val="007B311B"/>
    <w:rsid w:val="007C7425"/>
    <w:rsid w:val="007D659B"/>
    <w:rsid w:val="00804B45"/>
    <w:rsid w:val="008051C2"/>
    <w:rsid w:val="00807B74"/>
    <w:rsid w:val="00815BCD"/>
    <w:rsid w:val="00821C79"/>
    <w:rsid w:val="008329DA"/>
    <w:rsid w:val="00843621"/>
    <w:rsid w:val="0084672D"/>
    <w:rsid w:val="0085037F"/>
    <w:rsid w:val="00851380"/>
    <w:rsid w:val="0085191B"/>
    <w:rsid w:val="008558D5"/>
    <w:rsid w:val="00870030"/>
    <w:rsid w:val="00891112"/>
    <w:rsid w:val="00891617"/>
    <w:rsid w:val="00893202"/>
    <w:rsid w:val="008A6A1B"/>
    <w:rsid w:val="008A7E57"/>
    <w:rsid w:val="008B0FDB"/>
    <w:rsid w:val="008B11F7"/>
    <w:rsid w:val="008C46AE"/>
    <w:rsid w:val="008C7591"/>
    <w:rsid w:val="008D05FC"/>
    <w:rsid w:val="008D6CB1"/>
    <w:rsid w:val="008F5C65"/>
    <w:rsid w:val="00900DCF"/>
    <w:rsid w:val="009137FB"/>
    <w:rsid w:val="00921B7A"/>
    <w:rsid w:val="0092218A"/>
    <w:rsid w:val="00934D58"/>
    <w:rsid w:val="00947CF1"/>
    <w:rsid w:val="00952A21"/>
    <w:rsid w:val="009567D6"/>
    <w:rsid w:val="00957733"/>
    <w:rsid w:val="00957DD2"/>
    <w:rsid w:val="0096128F"/>
    <w:rsid w:val="00961549"/>
    <w:rsid w:val="00970DD2"/>
    <w:rsid w:val="00981E87"/>
    <w:rsid w:val="0098452C"/>
    <w:rsid w:val="00987EAE"/>
    <w:rsid w:val="00990234"/>
    <w:rsid w:val="0099050C"/>
    <w:rsid w:val="00993555"/>
    <w:rsid w:val="00994D9F"/>
    <w:rsid w:val="009A0063"/>
    <w:rsid w:val="009A19AA"/>
    <w:rsid w:val="009A29B2"/>
    <w:rsid w:val="009B6954"/>
    <w:rsid w:val="009C153D"/>
    <w:rsid w:val="009C1F9F"/>
    <w:rsid w:val="009C5080"/>
    <w:rsid w:val="009D30C3"/>
    <w:rsid w:val="009D3250"/>
    <w:rsid w:val="009D5DAE"/>
    <w:rsid w:val="009E70BF"/>
    <w:rsid w:val="009F0F75"/>
    <w:rsid w:val="00A06F13"/>
    <w:rsid w:val="00A11885"/>
    <w:rsid w:val="00A35F98"/>
    <w:rsid w:val="00A42FE4"/>
    <w:rsid w:val="00A50AEE"/>
    <w:rsid w:val="00A57245"/>
    <w:rsid w:val="00A733C0"/>
    <w:rsid w:val="00A74558"/>
    <w:rsid w:val="00A86519"/>
    <w:rsid w:val="00A94563"/>
    <w:rsid w:val="00AB1EF1"/>
    <w:rsid w:val="00AB290D"/>
    <w:rsid w:val="00AB379D"/>
    <w:rsid w:val="00AB3C8B"/>
    <w:rsid w:val="00AB56E2"/>
    <w:rsid w:val="00AD0898"/>
    <w:rsid w:val="00AD5891"/>
    <w:rsid w:val="00AD63A7"/>
    <w:rsid w:val="00AE609F"/>
    <w:rsid w:val="00AF25E0"/>
    <w:rsid w:val="00AF29B0"/>
    <w:rsid w:val="00AF7EFA"/>
    <w:rsid w:val="00B01A26"/>
    <w:rsid w:val="00B0266D"/>
    <w:rsid w:val="00B07729"/>
    <w:rsid w:val="00B1695A"/>
    <w:rsid w:val="00B42216"/>
    <w:rsid w:val="00B55A55"/>
    <w:rsid w:val="00B63586"/>
    <w:rsid w:val="00B63648"/>
    <w:rsid w:val="00B67C08"/>
    <w:rsid w:val="00B71705"/>
    <w:rsid w:val="00B7443B"/>
    <w:rsid w:val="00B84225"/>
    <w:rsid w:val="00BA1982"/>
    <w:rsid w:val="00BA6C9C"/>
    <w:rsid w:val="00BB1EED"/>
    <w:rsid w:val="00BB4E25"/>
    <w:rsid w:val="00BC369B"/>
    <w:rsid w:val="00BF2D6F"/>
    <w:rsid w:val="00BF44CD"/>
    <w:rsid w:val="00C00CF6"/>
    <w:rsid w:val="00C00E50"/>
    <w:rsid w:val="00C0374E"/>
    <w:rsid w:val="00C56E3E"/>
    <w:rsid w:val="00C604E7"/>
    <w:rsid w:val="00C65906"/>
    <w:rsid w:val="00C715A7"/>
    <w:rsid w:val="00C7498B"/>
    <w:rsid w:val="00C927FE"/>
    <w:rsid w:val="00C93237"/>
    <w:rsid w:val="00C9433A"/>
    <w:rsid w:val="00C95490"/>
    <w:rsid w:val="00CA15BA"/>
    <w:rsid w:val="00CA43F3"/>
    <w:rsid w:val="00CC157F"/>
    <w:rsid w:val="00CE3ED1"/>
    <w:rsid w:val="00CF0771"/>
    <w:rsid w:val="00CF1730"/>
    <w:rsid w:val="00D268CD"/>
    <w:rsid w:val="00D3103F"/>
    <w:rsid w:val="00D3291B"/>
    <w:rsid w:val="00D35B23"/>
    <w:rsid w:val="00D43062"/>
    <w:rsid w:val="00D708AD"/>
    <w:rsid w:val="00D75D42"/>
    <w:rsid w:val="00D76222"/>
    <w:rsid w:val="00D820C2"/>
    <w:rsid w:val="00D92264"/>
    <w:rsid w:val="00DA0DB8"/>
    <w:rsid w:val="00DA3559"/>
    <w:rsid w:val="00DA5CE9"/>
    <w:rsid w:val="00DC00A3"/>
    <w:rsid w:val="00DD505A"/>
    <w:rsid w:val="00DD72AC"/>
    <w:rsid w:val="00DE19F6"/>
    <w:rsid w:val="00DE1CF1"/>
    <w:rsid w:val="00DF78DE"/>
    <w:rsid w:val="00E002C3"/>
    <w:rsid w:val="00E03E21"/>
    <w:rsid w:val="00E07E77"/>
    <w:rsid w:val="00E1053E"/>
    <w:rsid w:val="00E245E0"/>
    <w:rsid w:val="00E2548C"/>
    <w:rsid w:val="00E352A7"/>
    <w:rsid w:val="00E356E4"/>
    <w:rsid w:val="00E40864"/>
    <w:rsid w:val="00E55B8A"/>
    <w:rsid w:val="00E61011"/>
    <w:rsid w:val="00E62FFC"/>
    <w:rsid w:val="00E63F86"/>
    <w:rsid w:val="00E84BC2"/>
    <w:rsid w:val="00E908A1"/>
    <w:rsid w:val="00E91857"/>
    <w:rsid w:val="00E942B4"/>
    <w:rsid w:val="00E95F30"/>
    <w:rsid w:val="00EB1AF5"/>
    <w:rsid w:val="00EB6A0F"/>
    <w:rsid w:val="00EC61AE"/>
    <w:rsid w:val="00EE4C69"/>
    <w:rsid w:val="00EE7C31"/>
    <w:rsid w:val="00EF427B"/>
    <w:rsid w:val="00EF77B2"/>
    <w:rsid w:val="00F00DF6"/>
    <w:rsid w:val="00F03E9B"/>
    <w:rsid w:val="00F07DB4"/>
    <w:rsid w:val="00F11430"/>
    <w:rsid w:val="00F21C19"/>
    <w:rsid w:val="00F24F77"/>
    <w:rsid w:val="00F32EF7"/>
    <w:rsid w:val="00F4410F"/>
    <w:rsid w:val="00F47BC4"/>
    <w:rsid w:val="00F536F8"/>
    <w:rsid w:val="00F56B81"/>
    <w:rsid w:val="00F64395"/>
    <w:rsid w:val="00F66743"/>
    <w:rsid w:val="00F67312"/>
    <w:rsid w:val="00F82DC5"/>
    <w:rsid w:val="00FA20D1"/>
    <w:rsid w:val="00FB37A9"/>
    <w:rsid w:val="00FF392B"/>
    <w:rsid w:val="00FF4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FF2A4D0"/>
  <w15:docId w15:val="{BB4810A2-1727-47B2-9CBB-747F4393C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EastAsia" w:hAnsi="Verdan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2D01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99050C"/>
    <w:pPr>
      <w:ind w:left="720"/>
      <w:contextualSpacing/>
    </w:pPr>
    <w:rPr>
      <w:rFonts w:ascii="Times" w:hAnsi="Times"/>
      <w:sz w:val="20"/>
      <w:szCs w:val="20"/>
    </w:rPr>
  </w:style>
  <w:style w:type="character" w:customStyle="1" w:styleId="apple-converted-space">
    <w:name w:val="apple-converted-space"/>
    <w:rsid w:val="0085191B"/>
  </w:style>
  <w:style w:type="character" w:customStyle="1" w:styleId="normaltextrun">
    <w:name w:val="normaltextrun"/>
    <w:basedOn w:val="Domylnaczcionkaakapitu"/>
    <w:rsid w:val="0020279B"/>
  </w:style>
  <w:style w:type="character" w:customStyle="1" w:styleId="eop">
    <w:name w:val="eop"/>
    <w:basedOn w:val="Domylnaczcionkaakapitu"/>
    <w:rsid w:val="0020279B"/>
  </w:style>
  <w:style w:type="paragraph" w:customStyle="1" w:styleId="EndNoteBibliographyTitle">
    <w:name w:val="EndNote Bibliography Title"/>
    <w:basedOn w:val="Normalny"/>
    <w:rsid w:val="00FA20D1"/>
    <w:pPr>
      <w:jc w:val="center"/>
    </w:pPr>
  </w:style>
  <w:style w:type="paragraph" w:customStyle="1" w:styleId="EndNoteBibliography">
    <w:name w:val="EndNote Bibliography"/>
    <w:basedOn w:val="Normalny"/>
    <w:rsid w:val="00FA20D1"/>
    <w:pPr>
      <w:jc w:val="both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B63648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63648"/>
    <w:rPr>
      <w:rFonts w:ascii="Lucida Grande" w:hAnsi="Lucida Grande" w:cs="Lucida Grande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9355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9355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9355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9355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93555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B311B"/>
  </w:style>
  <w:style w:type="character" w:styleId="Hipercze">
    <w:name w:val="Hyperlink"/>
    <w:basedOn w:val="Domylnaczcionkaakapitu"/>
    <w:uiPriority w:val="99"/>
    <w:unhideWhenUsed/>
    <w:rsid w:val="009C1F9F"/>
    <w:rPr>
      <w:color w:val="0000FF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E63F86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63F86"/>
  </w:style>
  <w:style w:type="character" w:styleId="Numerstrony">
    <w:name w:val="page number"/>
    <w:basedOn w:val="Domylnaczcionkaakapitu"/>
    <w:uiPriority w:val="99"/>
    <w:semiHidden/>
    <w:unhideWhenUsed/>
    <w:rsid w:val="00E63F86"/>
  </w:style>
  <w:style w:type="character" w:styleId="Numerwiersza">
    <w:name w:val="line number"/>
    <w:basedOn w:val="Domylnaczcionkaakapitu"/>
    <w:uiPriority w:val="99"/>
    <w:semiHidden/>
    <w:unhideWhenUsed/>
    <w:rsid w:val="00E63F86"/>
  </w:style>
  <w:style w:type="paragraph" w:styleId="Nagwek">
    <w:name w:val="header"/>
    <w:basedOn w:val="Normalny"/>
    <w:link w:val="NagwekZnak"/>
    <w:uiPriority w:val="99"/>
    <w:unhideWhenUsed/>
    <w:rsid w:val="00957DD2"/>
    <w:pPr>
      <w:tabs>
        <w:tab w:val="center" w:pos="4680"/>
        <w:tab w:val="right" w:pos="936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57D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38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0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3346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8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7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9294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3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D2C4789-23D4-4651-BD20-767E0BC58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698</Words>
  <Characters>3985</Characters>
  <Application>Microsoft Office Word</Application>
  <DocSecurity>0</DocSecurity>
  <Lines>33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asz Roleder</dc:creator>
  <cp:lastModifiedBy>Tomasz Roleder</cp:lastModifiedBy>
  <cp:revision>8</cp:revision>
  <dcterms:created xsi:type="dcterms:W3CDTF">2017-12-21T18:38:00Z</dcterms:created>
  <dcterms:modified xsi:type="dcterms:W3CDTF">2018-08-08T14:38:00Z</dcterms:modified>
</cp:coreProperties>
</file>